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87F89" w14:textId="77777777" w:rsidR="00DA44E3" w:rsidRDefault="00445173" w:rsidP="005554D6">
      <w:pPr>
        <w:spacing w:line="240" w:lineRule="auto"/>
        <w:rPr>
          <w:rFonts w:ascii="Calibri" w:eastAsia="Calibri" w:hAnsi="Calibri" w:cs="Aharoni"/>
          <w:b/>
          <w:color w:val="E36C0A" w:themeColor="accent6" w:themeShade="BF"/>
          <w:sz w:val="96"/>
          <w:szCs w:val="28"/>
        </w:rPr>
      </w:pPr>
      <w:bookmarkStart w:id="0" w:name="_GoBack"/>
      <w:bookmarkEnd w:id="0"/>
      <w:r w:rsidRPr="00C6300D">
        <w:rPr>
          <w:noProof/>
          <w:color w:val="E36C0A" w:themeColor="accent6" w:themeShade="BF"/>
          <w:sz w:val="24"/>
        </w:rPr>
        <w:drawing>
          <wp:anchor distT="0" distB="0" distL="114300" distR="114300" simplePos="0" relativeHeight="251657728" behindDoc="0" locked="0" layoutInCell="1" allowOverlap="1" wp14:anchorId="70478A71" wp14:editId="6A94F1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45590" cy="1545590"/>
            <wp:effectExtent l="0" t="0" r="0" b="0"/>
            <wp:wrapThrough wrapText="bothSides">
              <wp:wrapPolygon edited="0">
                <wp:start x="0" y="0"/>
                <wp:lineTo x="0" y="21298"/>
                <wp:lineTo x="21298" y="21298"/>
                <wp:lineTo x="21298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590" cy="154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44E3">
        <w:rPr>
          <w:rFonts w:ascii="Calibri" w:eastAsia="Calibri" w:hAnsi="Calibri" w:cs="Aharoni"/>
          <w:b/>
          <w:color w:val="E36C0A" w:themeColor="accent6" w:themeShade="BF"/>
          <w:sz w:val="96"/>
          <w:szCs w:val="28"/>
        </w:rPr>
        <w:t xml:space="preserve">GRADES </w:t>
      </w:r>
      <w:r w:rsidR="002963A4">
        <w:rPr>
          <w:rFonts w:ascii="Calibri" w:eastAsia="Calibri" w:hAnsi="Calibri" w:cs="Aharoni"/>
          <w:b/>
          <w:color w:val="E36C0A" w:themeColor="accent6" w:themeShade="BF"/>
          <w:sz w:val="96"/>
          <w:szCs w:val="28"/>
        </w:rPr>
        <w:t>9-12</w:t>
      </w:r>
    </w:p>
    <w:p w14:paraId="4A017E17" w14:textId="77777777" w:rsidR="00A6606C" w:rsidRPr="00C6300D" w:rsidRDefault="00C6300D" w:rsidP="005554D6">
      <w:pPr>
        <w:spacing w:line="240" w:lineRule="auto"/>
        <w:rPr>
          <w:sz w:val="40"/>
        </w:rPr>
      </w:pPr>
      <w:r w:rsidRPr="00C6300D">
        <w:rPr>
          <w:rFonts w:ascii="Calibri" w:eastAsia="Calibri" w:hAnsi="Calibri" w:cs="Aharoni"/>
          <w:b/>
          <w:color w:val="E36C0A" w:themeColor="accent6" w:themeShade="BF"/>
          <w:sz w:val="72"/>
          <w:szCs w:val="28"/>
        </w:rPr>
        <w:t>BOOK REPORT</w:t>
      </w:r>
      <w:r w:rsidR="00F238E4">
        <w:rPr>
          <w:rFonts w:ascii="Calibri" w:eastAsia="Calibri" w:hAnsi="Calibri" w:cs="Aharoni"/>
          <w:b/>
          <w:color w:val="E36C0A" w:themeColor="accent6" w:themeShade="BF"/>
          <w:sz w:val="72"/>
          <w:szCs w:val="28"/>
        </w:rPr>
        <w:t>S</w:t>
      </w:r>
    </w:p>
    <w:p w14:paraId="75737101" w14:textId="368712ED" w:rsidR="00A6606C" w:rsidRPr="00B113F4" w:rsidRDefault="00C6300D" w:rsidP="003422D0">
      <w:pPr>
        <w:spacing w:line="240" w:lineRule="auto"/>
        <w:jc w:val="both"/>
        <w:rPr>
          <w:rFonts w:ascii="Calibri" w:eastAsia="Calibri" w:hAnsi="Calibri" w:cs="Aharoni"/>
          <w:b/>
          <w:color w:val="A5C759"/>
          <w:sz w:val="24"/>
          <w:szCs w:val="24"/>
          <w14:textFill>
            <w14:gradFill>
              <w14:gsLst>
                <w14:gs w14:pos="0">
                  <w14:srgbClr w14:val="A5C759">
                    <w14:shade w14:val="30000"/>
                    <w14:satMod w14:val="115000"/>
                  </w14:srgbClr>
                </w14:gs>
                <w14:gs w14:pos="50000">
                  <w14:srgbClr w14:val="A5C759">
                    <w14:shade w14:val="67500"/>
                    <w14:satMod w14:val="115000"/>
                  </w14:srgbClr>
                </w14:gs>
                <w14:gs w14:pos="100000">
                  <w14:srgbClr w14:val="A5C759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  <w:r w:rsidRPr="00C6300D">
        <w:rPr>
          <w:rFonts w:ascii="Calibri" w:eastAsia="Calibri" w:hAnsi="Calibri" w:cs="Aharoni"/>
          <w:b/>
          <w:color w:val="3478DC"/>
          <w:sz w:val="56"/>
          <w:szCs w:val="28"/>
          <w14:textFill>
            <w14:gradFill>
              <w14:gsLst>
                <w14:gs w14:pos="0">
                  <w14:srgbClr w14:val="3478DC">
                    <w14:shade w14:val="30000"/>
                    <w14:satMod w14:val="115000"/>
                  </w14:srgbClr>
                </w14:gs>
                <w14:gs w14:pos="50000">
                  <w14:srgbClr w14:val="3478DC">
                    <w14:shade w14:val="67500"/>
                    <w14:satMod w14:val="115000"/>
                  </w14:srgbClr>
                </w14:gs>
                <w14:gs w14:pos="100000">
                  <w14:srgbClr w14:val="3478DC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 xml:space="preserve">      </w:t>
      </w:r>
      <w:r w:rsidR="005B299B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Please read the </w:t>
      </w:r>
      <w:r w:rsidR="006871F9" w:rsidRPr="00B24FD0">
        <w:rPr>
          <w:rFonts w:ascii="Calibri" w:eastAsia="Calibri" w:hAnsi="Calibri" w:cs="Aharoni"/>
          <w:b/>
          <w:color w:val="92D050"/>
          <w:sz w:val="24"/>
          <w:szCs w:val="24"/>
        </w:rPr>
        <w:t>11</w:t>
      </w:r>
      <w:r w:rsidR="005B299B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 titles listed plus two “Camper’s Choice”</w:t>
      </w:r>
      <w:r w:rsidR="00F238E4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 </w:t>
      </w:r>
      <w:r w:rsidR="005B299B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selections prior to Camp. Reports should be submitted no later than </w:t>
      </w:r>
      <w:r w:rsidR="00A6606C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August </w:t>
      </w:r>
      <w:r w:rsidR="00B24FD0" w:rsidRPr="00B24FD0">
        <w:rPr>
          <w:rFonts w:ascii="Calibri" w:eastAsia="Calibri" w:hAnsi="Calibri" w:cs="Aharoni"/>
          <w:b/>
          <w:color w:val="92D050"/>
          <w:sz w:val="24"/>
          <w:szCs w:val="24"/>
        </w:rPr>
        <w:t>1</w:t>
      </w:r>
      <w:r w:rsidR="00A6606C" w:rsidRPr="00B24FD0">
        <w:rPr>
          <w:rFonts w:ascii="Calibri" w:eastAsia="Calibri" w:hAnsi="Calibri" w:cs="Aharoni"/>
          <w:b/>
          <w:color w:val="92D050"/>
          <w:sz w:val="24"/>
          <w:szCs w:val="24"/>
        </w:rPr>
        <w:t>, 20</w:t>
      </w:r>
      <w:r w:rsidR="00D22CDC" w:rsidRPr="00B24FD0">
        <w:rPr>
          <w:rFonts w:ascii="Calibri" w:eastAsia="Calibri" w:hAnsi="Calibri" w:cs="Aharoni"/>
          <w:b/>
          <w:color w:val="92D050"/>
          <w:sz w:val="24"/>
          <w:szCs w:val="24"/>
        </w:rPr>
        <w:t>2</w:t>
      </w:r>
      <w:r w:rsidR="00B24FD0" w:rsidRPr="00B24FD0">
        <w:rPr>
          <w:rFonts w:ascii="Calibri" w:eastAsia="Calibri" w:hAnsi="Calibri" w:cs="Aharoni"/>
          <w:b/>
          <w:color w:val="92D050"/>
          <w:sz w:val="24"/>
          <w:szCs w:val="24"/>
        </w:rPr>
        <w:t>2</w:t>
      </w:r>
      <w:r w:rsidR="005B299B" w:rsidRPr="00B24FD0">
        <w:rPr>
          <w:rFonts w:ascii="Calibri" w:eastAsia="Calibri" w:hAnsi="Calibri" w:cs="Aharoni"/>
          <w:b/>
          <w:color w:val="92D050"/>
          <w:sz w:val="24"/>
          <w:szCs w:val="24"/>
        </w:rPr>
        <w:t>, and should include your personal reaction to the book and how you might use the book in your library or classroom. In order to earn 25 continuing education credits</w:t>
      </w:r>
      <w:r w:rsidR="00A6606C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 per day</w:t>
      </w:r>
      <w:r w:rsidR="005B299B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, you must read the entire list, report on each book and attend Camp Read-a-Lot on </w:t>
      </w:r>
      <w:r w:rsidR="00A6606C"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August </w:t>
      </w:r>
      <w:r w:rsidR="00B24FD0" w:rsidRPr="00B24FD0">
        <w:rPr>
          <w:rFonts w:ascii="Calibri" w:eastAsia="Calibri" w:hAnsi="Calibri" w:cs="Aharoni"/>
          <w:b/>
          <w:color w:val="92D050"/>
          <w:sz w:val="24"/>
          <w:szCs w:val="24"/>
        </w:rPr>
        <w:t>2</w:t>
      </w:r>
      <w:r w:rsidR="00D22CDC" w:rsidRPr="00B24FD0">
        <w:rPr>
          <w:rFonts w:ascii="Calibri" w:eastAsia="Calibri" w:hAnsi="Calibri" w:cs="Aharoni"/>
          <w:b/>
          <w:color w:val="92D050"/>
          <w:sz w:val="24"/>
          <w:szCs w:val="24"/>
        </w:rPr>
        <w:t>, 202</w:t>
      </w:r>
      <w:r w:rsidR="00B24FD0" w:rsidRPr="00B24FD0">
        <w:rPr>
          <w:rFonts w:ascii="Calibri" w:eastAsia="Calibri" w:hAnsi="Calibri" w:cs="Aharoni"/>
          <w:b/>
          <w:color w:val="92D050"/>
          <w:sz w:val="24"/>
          <w:szCs w:val="24"/>
        </w:rPr>
        <w:t>2, either in person or online.</w:t>
      </w:r>
    </w:p>
    <w:p w14:paraId="68C324F4" w14:textId="77777777" w:rsidR="00A6606C" w:rsidRPr="00B113F4" w:rsidRDefault="00A6606C" w:rsidP="00D22CDC">
      <w:pPr>
        <w:spacing w:line="240" w:lineRule="auto"/>
        <w:jc w:val="both"/>
        <w:rPr>
          <w:rFonts w:ascii="Calibri" w:eastAsia="Calibri" w:hAnsi="Calibri" w:cs="Aharoni"/>
          <w:b/>
          <w:color w:val="A5C759"/>
          <w:sz w:val="24"/>
          <w:szCs w:val="24"/>
          <w14:textFill>
            <w14:gradFill>
              <w14:gsLst>
                <w14:gs w14:pos="0">
                  <w14:srgbClr w14:val="A5C759">
                    <w14:shade w14:val="30000"/>
                    <w14:satMod w14:val="115000"/>
                  </w14:srgbClr>
                </w14:gs>
                <w14:gs w14:pos="50000">
                  <w14:srgbClr w14:val="A5C759">
                    <w14:shade w14:val="67500"/>
                    <w14:satMod w14:val="115000"/>
                  </w14:srgbClr>
                </w14:gs>
                <w14:gs w14:pos="100000">
                  <w14:srgbClr w14:val="A5C759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</w:p>
    <w:p w14:paraId="216D8C91" w14:textId="77777777" w:rsidR="00233FE2" w:rsidRDefault="00D163A7" w:rsidP="00D22CDC">
      <w:pPr>
        <w:spacing w:line="240" w:lineRule="auto"/>
        <w:jc w:val="both"/>
        <w:rPr>
          <w:rFonts w:ascii="Calibri" w:eastAsia="Calibri" w:hAnsi="Calibri" w:cs="Aharoni"/>
          <w:b/>
          <w:color w:val="0000FF"/>
          <w:sz w:val="24"/>
          <w:szCs w:val="24"/>
        </w:rPr>
      </w:pPr>
      <w:r w:rsidRPr="00B113F4">
        <w:rPr>
          <w:rFonts w:ascii="Calibri" w:eastAsia="Calibri" w:hAnsi="Calibri" w:cs="Aharoni"/>
          <w:b/>
          <w:color w:val="0000FF"/>
          <w:sz w:val="24"/>
          <w:szCs w:val="24"/>
        </w:rPr>
        <w:t xml:space="preserve">Note: reports will be made on this sheet: click on the blue text and enter your report (the box will expand </w:t>
      </w:r>
    </w:p>
    <w:p w14:paraId="2BA86DE5" w14:textId="366C59F1" w:rsidR="00A6606C" w:rsidRPr="00B113F4" w:rsidRDefault="00D163A7" w:rsidP="00D22CDC">
      <w:pPr>
        <w:spacing w:line="240" w:lineRule="auto"/>
        <w:jc w:val="both"/>
        <w:rPr>
          <w:rFonts w:ascii="Calibri" w:eastAsia="Calibri" w:hAnsi="Calibri" w:cs="Aharoni"/>
          <w:b/>
          <w:color w:val="0000FF"/>
          <w:sz w:val="24"/>
          <w:szCs w:val="24"/>
        </w:rPr>
      </w:pPr>
      <w:r w:rsidRPr="00B113F4">
        <w:rPr>
          <w:rFonts w:ascii="Calibri" w:eastAsia="Calibri" w:hAnsi="Calibri" w:cs="Aharoni"/>
          <w:b/>
          <w:color w:val="0000FF"/>
          <w:sz w:val="24"/>
          <w:szCs w:val="24"/>
        </w:rPr>
        <w:t>as you type) or you can space between titles, print the sheet and write in your reports by hand.</w:t>
      </w:r>
    </w:p>
    <w:p w14:paraId="7C972953" w14:textId="4B591205" w:rsidR="003422D0" w:rsidRPr="003422D0" w:rsidRDefault="00233FE2" w:rsidP="003422D0">
      <w:pPr>
        <w:spacing w:line="240" w:lineRule="auto"/>
        <w:ind w:left="-270"/>
        <w:jc w:val="left"/>
        <w:rPr>
          <w:sz w:val="24"/>
          <w:szCs w:val="24"/>
        </w:rPr>
      </w:pPr>
      <w:r>
        <w:rPr>
          <w:rFonts w:cstheme="minorHAnsi"/>
          <w:b/>
          <w:i/>
          <w:color w:val="222222"/>
          <w:sz w:val="24"/>
          <w:szCs w:val="24"/>
        </w:rPr>
        <w:t xml:space="preserve">  </w:t>
      </w:r>
    </w:p>
    <w:p w14:paraId="3C693E20" w14:textId="73B41BD3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sz w:val="24"/>
          <w:szCs w:val="24"/>
        </w:rPr>
      </w:pPr>
      <w:r w:rsidRPr="003422D0">
        <w:rPr>
          <w:b/>
          <w:bCs/>
        </w:rPr>
        <w:t>Mister Impossible (Dreamer Trilogy #2)</w:t>
      </w:r>
      <w:r>
        <w:t xml:space="preserve">, by Maggie </w:t>
      </w:r>
      <w:proofErr w:type="spellStart"/>
      <w:r>
        <w:t>Stiefvater</w:t>
      </w:r>
      <w:proofErr w:type="spellEnd"/>
      <w:r>
        <w:tab/>
      </w:r>
      <w:r w:rsidRPr="003422D0">
        <w:rPr>
          <w:sz w:val="24"/>
          <w:szCs w:val="24"/>
        </w:rPr>
        <w:t xml:space="preserve"> </w:t>
      </w:r>
    </w:p>
    <w:sdt>
      <w:sdtPr>
        <w:rPr>
          <w:sz w:val="24"/>
          <w:szCs w:val="24"/>
        </w:rPr>
        <w:id w:val="-1670867541"/>
        <w:lock w:val="sdtLocked"/>
        <w:placeholder>
          <w:docPart w:val="DefaultPlaceholder_1082065158"/>
        </w:placeholder>
      </w:sdtPr>
      <w:sdtEndPr/>
      <w:sdtContent>
        <w:p w14:paraId="19C1FBBC" w14:textId="7400D9A9" w:rsidR="00233FE2" w:rsidRDefault="00233FE2" w:rsidP="003422D0">
          <w:pPr>
            <w:spacing w:line="240" w:lineRule="auto"/>
            <w:contextualSpacing/>
            <w:jc w:val="left"/>
            <w:rPr>
              <w:rFonts w:ascii="Calibri" w:eastAsia="Calibri" w:hAnsi="Calibri" w:cs="Aharoni"/>
              <w:b/>
              <w:sz w:val="28"/>
              <w:szCs w:val="24"/>
            </w:rPr>
          </w:pPr>
          <w:r w:rsidRPr="000F5C08">
            <w:rPr>
              <w:rFonts w:cstheme="minorHAnsi"/>
              <w:b/>
              <w:i/>
              <w:color w:val="0000FF"/>
              <w:sz w:val="20"/>
              <w:szCs w:val="19"/>
              <w:shd w:val="clear" w:color="auto" w:fill="F7F7F8"/>
            </w:rPr>
            <w:t>Click here to provide your personal reaction to this title including how you would use the book in your library or classroom.</w:t>
          </w:r>
        </w:p>
        <w:p w14:paraId="41E32B8C" w14:textId="0C996693" w:rsidR="00B113F4" w:rsidRPr="00B113F4" w:rsidRDefault="00BD2787" w:rsidP="00233FE2">
          <w:pPr>
            <w:spacing w:line="240" w:lineRule="auto"/>
            <w:rPr>
              <w:rFonts w:ascii="Helvetica" w:hAnsi="Helvetica" w:cs="Helvetica"/>
              <w:b/>
              <w:i/>
              <w:color w:val="0000FF"/>
              <w:sz w:val="24"/>
              <w:szCs w:val="24"/>
              <w:shd w:val="clear" w:color="auto" w:fill="F7F7F8"/>
            </w:rPr>
          </w:pPr>
        </w:p>
      </w:sdtContent>
    </w:sdt>
    <w:p w14:paraId="3EE7C1A4" w14:textId="21D3F115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i/>
          <w:color w:val="0000FF"/>
          <w:sz w:val="24"/>
          <w:szCs w:val="24"/>
        </w:rPr>
      </w:pPr>
      <w:r w:rsidRPr="003422D0">
        <w:rPr>
          <w:b/>
          <w:bCs/>
        </w:rPr>
        <w:t>Beasts of Prey</w:t>
      </w:r>
      <w:r>
        <w:t>, by Ayana Gray</w:t>
      </w:r>
    </w:p>
    <w:sdt>
      <w:sdtPr>
        <w:rPr>
          <w:rFonts w:ascii="Calibri" w:eastAsia="Calibri" w:hAnsi="Calibri" w:cs="Aharoni"/>
          <w:b/>
          <w:i/>
          <w:color w:val="0000FF"/>
          <w:sz w:val="24"/>
          <w:szCs w:val="24"/>
        </w:rPr>
        <w:id w:val="-201706386"/>
        <w:placeholder>
          <w:docPart w:val="DefaultPlaceholder_1082065158"/>
        </w:placeholder>
      </w:sdtPr>
      <w:sdtEndPr>
        <w:rPr>
          <w:i w:val="0"/>
          <w:color w:val="auto"/>
        </w:rPr>
      </w:sdtEndPr>
      <w:sdtContent>
        <w:sdt>
          <w:sdtPr>
            <w:rPr>
              <w:rFonts w:ascii="Calibri" w:eastAsia="Calibri" w:hAnsi="Calibri" w:cs="Aharoni"/>
              <w:b/>
              <w:sz w:val="28"/>
              <w:szCs w:val="24"/>
            </w:rPr>
            <w:id w:val="2087254961"/>
            <w:placeholder>
              <w:docPart w:val="36D06D114CEE427F90E333A146151596"/>
            </w:placeholder>
          </w:sdtPr>
          <w:sdtEndPr/>
          <w:sdtContent>
            <w:p w14:paraId="005C2A5B" w14:textId="282C19D5" w:rsidR="00233FE2" w:rsidRDefault="00233FE2" w:rsidP="00233FE2">
              <w:pPr>
                <w:spacing w:line="240" w:lineRule="auto"/>
                <w:ind w:left="-270"/>
                <w:jc w:val="left"/>
                <w:rPr>
                  <w:rFonts w:ascii="Calibri" w:eastAsia="Calibri" w:hAnsi="Calibri" w:cs="Aharoni"/>
                  <w:b/>
                  <w:sz w:val="28"/>
                  <w:szCs w:val="24"/>
                </w:rPr>
              </w:pPr>
              <w:r w:rsidRPr="000F5C08">
                <w:rPr>
                  <w:rFonts w:cstheme="minorHAnsi"/>
                  <w:b/>
                  <w:i/>
                  <w:color w:val="0000FF"/>
                  <w:sz w:val="20"/>
                  <w:szCs w:val="19"/>
                  <w:shd w:val="clear" w:color="auto" w:fill="F7F7F8"/>
                </w:rPr>
                <w:t>Click here to provide your personal reaction to this title including how you would use the book in your library or classroom.</w:t>
              </w:r>
            </w:p>
          </w:sdtContent>
        </w:sdt>
        <w:p w14:paraId="6AD18354" w14:textId="77777777" w:rsidR="00445173" w:rsidRPr="00B113F4" w:rsidRDefault="00BD2787" w:rsidP="00233FE2">
          <w:pPr>
            <w:spacing w:line="240" w:lineRule="auto"/>
            <w:rPr>
              <w:rFonts w:ascii="Calibri" w:eastAsia="Calibri" w:hAnsi="Calibri" w:cs="Aharoni"/>
              <w:b/>
              <w:sz w:val="24"/>
              <w:szCs w:val="24"/>
            </w:rPr>
          </w:pPr>
        </w:p>
      </w:sdtContent>
    </w:sdt>
    <w:p w14:paraId="0EE62639" w14:textId="49308661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24"/>
          <w:szCs w:val="24"/>
        </w:rPr>
      </w:pPr>
      <w:r w:rsidRPr="003422D0">
        <w:rPr>
          <w:b/>
          <w:bCs/>
        </w:rPr>
        <w:t>Gilded</w:t>
      </w:r>
      <w:r>
        <w:t>, by Marissa Meyer</w:t>
      </w:r>
      <w:r>
        <w:tab/>
      </w:r>
      <w:r w:rsidRPr="003422D0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611711474"/>
        <w:placeholder>
          <w:docPart w:val="DefaultPlaceholder_1082065158"/>
        </w:placeholder>
      </w:sdtPr>
      <w:sdtEndPr>
        <w:rPr>
          <w:rFonts w:asciiTheme="minorHAnsi" w:eastAsiaTheme="minorHAnsi" w:hAnsiTheme="minorHAnsi" w:cstheme="minorBidi"/>
          <w:b w:val="0"/>
        </w:rPr>
      </w:sdtEndPr>
      <w:sdtContent>
        <w:sdt>
          <w:sdtPr>
            <w:rPr>
              <w:rFonts w:ascii="Calibri" w:eastAsia="Calibri" w:hAnsi="Calibri" w:cs="Aharoni"/>
              <w:b/>
              <w:sz w:val="24"/>
              <w:szCs w:val="24"/>
            </w:rPr>
            <w:id w:val="-7217937"/>
            <w:placeholder>
              <w:docPart w:val="6384A299C58C4C2DBAC31CF928CC2697"/>
            </w:placeholder>
          </w:sdtPr>
          <w:sdtEndPr/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768747288"/>
                <w:placeholder>
                  <w:docPart w:val="F01E61ACB2D14421B7F422E136EF97AC"/>
                </w:placeholder>
              </w:sdtPr>
              <w:sdtEndPr/>
              <w:sdtContent>
                <w:p w14:paraId="056274D9" w14:textId="24D15CE9" w:rsidR="00233FE2" w:rsidRDefault="00233FE2" w:rsidP="00233FE2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2D295BF0" w14:textId="77777777" w:rsidR="006E2B97" w:rsidRPr="00B113F4" w:rsidRDefault="00BD2787" w:rsidP="00233FE2">
              <w:pPr>
                <w:spacing w:line="240" w:lineRule="auto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02BF376B" w14:textId="392ECFCE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24"/>
          <w:szCs w:val="24"/>
        </w:rPr>
      </w:pPr>
      <w:r w:rsidRPr="003422D0">
        <w:rPr>
          <w:b/>
          <w:bCs/>
        </w:rPr>
        <w:t>You'll be the Death of Me</w:t>
      </w:r>
      <w:r>
        <w:t>, by Karen M. McManus</w:t>
      </w:r>
      <w:r>
        <w:tab/>
      </w:r>
      <w:r w:rsidRPr="003422D0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-174810763"/>
        <w:placeholder>
          <w:docPart w:val="DefaultPlaceholder_1082065158"/>
        </w:placeholder>
      </w:sdtPr>
      <w:sdtEndPr>
        <w:rPr>
          <w:rFonts w:asciiTheme="minorHAnsi" w:eastAsiaTheme="minorHAnsi" w:hAnsiTheme="minorHAnsi" w:cstheme="minorBidi"/>
          <w:b w:val="0"/>
        </w:rPr>
      </w:sdtEndPr>
      <w:sdtContent>
        <w:sdt>
          <w:sdtPr>
            <w:rPr>
              <w:rFonts w:ascii="Calibri" w:eastAsia="Calibri" w:hAnsi="Calibri" w:cs="Aharoni"/>
              <w:b/>
              <w:sz w:val="24"/>
              <w:szCs w:val="24"/>
            </w:rPr>
            <w:id w:val="911735077"/>
            <w:placeholder>
              <w:docPart w:val="4297CBB904FE40389F50BB06892ADB9E"/>
            </w:placeholder>
          </w:sdtPr>
          <w:sdtEndPr/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837044711"/>
                <w:placeholder>
                  <w:docPart w:val="42516641509D4858A1D40F891340C74F"/>
                </w:placeholder>
              </w:sdtPr>
              <w:sdtEndPr/>
              <w:sdtContent>
                <w:p w14:paraId="1A7764C6" w14:textId="31F0ECF5" w:rsidR="00233FE2" w:rsidRDefault="00233FE2" w:rsidP="00233FE2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7161BB4F" w14:textId="77777777" w:rsidR="006E2B97" w:rsidRPr="00B113F4" w:rsidRDefault="00BD2787" w:rsidP="00233FE2">
              <w:pPr>
                <w:spacing w:line="240" w:lineRule="auto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5822EA37" w14:textId="16DC54D1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24"/>
          <w:szCs w:val="24"/>
        </w:rPr>
      </w:pPr>
      <w:r w:rsidRPr="003422D0">
        <w:rPr>
          <w:b/>
          <w:bCs/>
        </w:rPr>
        <w:t>Firekeeper’s Daughter</w:t>
      </w:r>
      <w:r>
        <w:t xml:space="preserve">, by Angeline </w:t>
      </w:r>
      <w:proofErr w:type="spellStart"/>
      <w:r>
        <w:t>Boulley</w:t>
      </w:r>
      <w:proofErr w:type="spellEnd"/>
      <w:r>
        <w:tab/>
      </w:r>
      <w:r w:rsidRPr="003422D0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-317811087"/>
        <w:placeholder>
          <w:docPart w:val="19AB9DF4BDF247D1A9F3D535A3290EE2"/>
        </w:placeholder>
      </w:sdtPr>
      <w:sdtEndPr/>
      <w:sdtContent>
        <w:sdt>
          <w:sdtPr>
            <w:rPr>
              <w:rFonts w:ascii="Calibri" w:eastAsia="Calibri" w:hAnsi="Calibri" w:cs="Aharoni"/>
              <w:b/>
              <w:sz w:val="24"/>
              <w:szCs w:val="24"/>
            </w:rPr>
            <w:id w:val="805511598"/>
            <w:placeholder>
              <w:docPart w:val="DefaultPlaceholder_1082065158"/>
            </w:placeholder>
          </w:sdtPr>
          <w:sdtEndPr/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-988081672"/>
                <w:placeholder>
                  <w:docPart w:val="38AD12DA8B224F5F8EF50A56B62C673D"/>
                </w:placeholder>
              </w:sdtPr>
              <w:sdtEndPr/>
              <w:sdtContent>
                <w:p w14:paraId="519AD508" w14:textId="7E09C6F7" w:rsidR="00233FE2" w:rsidRDefault="00233FE2" w:rsidP="00233FE2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53B294FA" w14:textId="44ED9A01" w:rsidR="002963A4" w:rsidRPr="0061405A" w:rsidRDefault="00BD2787" w:rsidP="0061405A">
              <w:pPr>
                <w:spacing w:line="240" w:lineRule="auto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1D950585" w14:textId="00AA37EE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24"/>
          <w:szCs w:val="24"/>
        </w:rPr>
      </w:pPr>
      <w:r w:rsidRPr="00706A44">
        <w:rPr>
          <w:b/>
          <w:bCs/>
        </w:rPr>
        <w:t>Concrete Rose</w:t>
      </w:r>
      <w:r>
        <w:t>, by Angie Thomas</w:t>
      </w:r>
      <w:r>
        <w:tab/>
      </w:r>
      <w:r w:rsidRPr="003422D0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1981114443"/>
        <w:placeholder>
          <w:docPart w:val="DB0A7FD22FED49FC90B960439394E96F"/>
        </w:placeholder>
      </w:sdtPr>
      <w:sdtEndPr>
        <w:rPr>
          <w:rFonts w:asciiTheme="minorHAnsi" w:eastAsiaTheme="minorHAnsi" w:hAnsiTheme="minorHAnsi" w:cstheme="minorBidi"/>
          <w:b w:val="0"/>
        </w:rPr>
      </w:sdtEndPr>
      <w:sdtContent>
        <w:sdt>
          <w:sdtPr>
            <w:rPr>
              <w:rFonts w:ascii="Calibri" w:eastAsia="Calibri" w:hAnsi="Calibri" w:cs="Aharoni"/>
              <w:b/>
              <w:sz w:val="24"/>
              <w:szCs w:val="24"/>
            </w:rPr>
            <w:id w:val="1286003699"/>
            <w:placeholder>
              <w:docPart w:val="32BB6A0367074FE1A4588CEE7DB30CD4"/>
            </w:placeholder>
          </w:sdtPr>
          <w:sdtEndPr/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1871729219"/>
                <w:placeholder>
                  <w:docPart w:val="56BF59599E0E483CB6B473EA3D33106A"/>
                </w:placeholder>
              </w:sdtPr>
              <w:sdtEndPr/>
              <w:sdtContent>
                <w:p w14:paraId="790187EB" w14:textId="77777777" w:rsidR="003422D0" w:rsidRDefault="003422D0" w:rsidP="003422D0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4AC842F3" w14:textId="77777777" w:rsidR="003422D0" w:rsidRPr="00B113F4" w:rsidRDefault="00BD2787" w:rsidP="003422D0">
              <w:pPr>
                <w:spacing w:line="240" w:lineRule="auto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5AAB860F" w14:textId="32EDDA63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24"/>
          <w:szCs w:val="24"/>
        </w:rPr>
      </w:pPr>
      <w:r w:rsidRPr="003422D0">
        <w:rPr>
          <w:b/>
          <w:bCs/>
        </w:rPr>
        <w:t>The Betrothed</w:t>
      </w:r>
      <w:r>
        <w:t>, by Kiera Cass</w:t>
      </w:r>
      <w:r>
        <w:tab/>
      </w:r>
      <w:r w:rsidRPr="003422D0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372587258"/>
        <w:placeholder>
          <w:docPart w:val="0AD8890283E347658152F77A31DDC965"/>
        </w:placeholder>
      </w:sdtPr>
      <w:sdtEndPr/>
      <w:sdtContent>
        <w:sdt>
          <w:sdtPr>
            <w:rPr>
              <w:rFonts w:ascii="Calibri" w:eastAsia="Calibri" w:hAnsi="Calibri" w:cs="Aharoni"/>
              <w:b/>
              <w:sz w:val="28"/>
              <w:szCs w:val="24"/>
            </w:rPr>
            <w:id w:val="-640042167"/>
            <w:placeholder>
              <w:docPart w:val="AAB1D7671B9C431E809C900E9659C054"/>
            </w:placeholder>
          </w:sdtPr>
          <w:sdtEndPr/>
          <w:sdtContent>
            <w:p w14:paraId="06E2C978" w14:textId="6290737E" w:rsidR="000E393C" w:rsidRDefault="000E393C" w:rsidP="000E393C">
              <w:pPr>
                <w:spacing w:line="240" w:lineRule="auto"/>
                <w:ind w:left="-270"/>
                <w:jc w:val="left"/>
                <w:rPr>
                  <w:rFonts w:ascii="Calibri" w:eastAsia="Calibri" w:hAnsi="Calibri" w:cs="Aharoni"/>
                  <w:b/>
                  <w:sz w:val="28"/>
                  <w:szCs w:val="24"/>
                </w:rPr>
              </w:pPr>
              <w:r w:rsidRPr="000F5C08">
                <w:rPr>
                  <w:rFonts w:cstheme="minorHAnsi"/>
                  <w:b/>
                  <w:i/>
                  <w:color w:val="0000FF"/>
                  <w:sz w:val="20"/>
                  <w:szCs w:val="19"/>
                  <w:shd w:val="clear" w:color="auto" w:fill="F7F7F8"/>
                </w:rPr>
                <w:t>Click here to provide your personal reaction to this title including how you would use the book in your library or classroom.</w:t>
              </w:r>
            </w:p>
          </w:sdtContent>
        </w:sdt>
        <w:p w14:paraId="3853A3A1" w14:textId="77777777" w:rsidR="002F4AD3" w:rsidRDefault="00BD2787" w:rsidP="002F4AD3">
          <w:pPr>
            <w:spacing w:line="240" w:lineRule="auto"/>
            <w:contextualSpacing/>
            <w:jc w:val="both"/>
            <w:rPr>
              <w:rFonts w:ascii="Calibri" w:eastAsia="Calibri" w:hAnsi="Calibri" w:cs="Aharoni"/>
              <w:b/>
              <w:sz w:val="24"/>
              <w:szCs w:val="24"/>
            </w:rPr>
          </w:pPr>
        </w:p>
      </w:sdtContent>
    </w:sdt>
    <w:p w14:paraId="3178900A" w14:textId="2FF2E51E" w:rsidR="003422D0" w:rsidRPr="002F4AD3" w:rsidRDefault="003422D0" w:rsidP="002F4AD3">
      <w:pPr>
        <w:pStyle w:val="ListParagraph"/>
        <w:numPr>
          <w:ilvl w:val="0"/>
          <w:numId w:val="16"/>
        </w:numPr>
        <w:spacing w:line="240" w:lineRule="auto"/>
        <w:jc w:val="both"/>
        <w:rPr>
          <w:rFonts w:cs="Times New Roman"/>
          <w:b/>
          <w:color w:val="E36C0A" w:themeColor="accent6" w:themeShade="BF"/>
          <w:sz w:val="40"/>
          <w:szCs w:val="24"/>
        </w:rPr>
      </w:pPr>
      <w:r w:rsidRPr="002F4AD3">
        <w:rPr>
          <w:b/>
          <w:bCs/>
        </w:rPr>
        <w:t>Six Crimson Cranes</w:t>
      </w:r>
      <w:r>
        <w:t>, by Elizabeth Lim</w:t>
      </w:r>
      <w:r w:rsidRPr="002F4AD3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1255322160"/>
        <w:placeholder>
          <w:docPart w:val="42C2B0A1DCC642AD9263F22262E19532"/>
        </w:placeholder>
      </w:sdtPr>
      <w:sdtEndPr/>
      <w:sdtContent>
        <w:sdt>
          <w:sdtPr>
            <w:rPr>
              <w:rFonts w:ascii="Calibri" w:eastAsia="Calibri" w:hAnsi="Calibri" w:cs="Aharoni"/>
              <w:b/>
            </w:rPr>
            <w:id w:val="1167053990"/>
            <w:placeholder>
              <w:docPart w:val="70106E16CDB5426F8908A231E6A2F929"/>
            </w:placeholder>
          </w:sdtPr>
          <w:sdtEndPr>
            <w:rPr>
              <w:szCs w:val="24"/>
            </w:rPr>
          </w:sdtEndPr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-1338077107"/>
                <w:placeholder>
                  <w:docPart w:val="B0C35C141F3547868179409403FAADE4"/>
                </w:placeholder>
              </w:sdtPr>
              <w:sdtEndPr/>
              <w:sdtContent>
                <w:p w14:paraId="210B129E" w14:textId="3115EED8" w:rsidR="00233FE2" w:rsidRDefault="00233FE2" w:rsidP="00233FE2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40D5F211" w14:textId="77777777" w:rsidR="00A6606C" w:rsidRPr="00871E8D" w:rsidRDefault="00BD2787" w:rsidP="00233FE2">
              <w:pPr>
                <w:spacing w:line="240" w:lineRule="auto"/>
                <w:ind w:left="-270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7BC8F3F6" w14:textId="54CDF881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32"/>
          <w:szCs w:val="24"/>
        </w:rPr>
      </w:pPr>
      <w:r w:rsidRPr="003422D0">
        <w:rPr>
          <w:b/>
          <w:bCs/>
        </w:rPr>
        <w:t>We Must Not Forget: Holocaust Stories of Survival and Resistance</w:t>
      </w:r>
      <w:r>
        <w:t>, by Deborah Hopkinson</w:t>
      </w:r>
    </w:p>
    <w:sdt>
      <w:sdtPr>
        <w:rPr>
          <w:rFonts w:ascii="Calibri" w:eastAsia="Calibri" w:hAnsi="Calibri" w:cs="Aharoni"/>
          <w:b/>
          <w:sz w:val="32"/>
          <w:szCs w:val="24"/>
        </w:rPr>
        <w:id w:val="-1566870706"/>
        <w:placeholder>
          <w:docPart w:val="4ED78FABC21B4DE3883B1E6EFB20F513"/>
        </w:placeholder>
      </w:sdtPr>
      <w:sdtEndPr/>
      <w:sdtContent>
        <w:sdt>
          <w:sdtPr>
            <w:rPr>
              <w:rFonts w:ascii="Calibri" w:eastAsia="Calibri" w:hAnsi="Calibri" w:cs="Aharoni"/>
              <w:b/>
              <w:sz w:val="28"/>
              <w:szCs w:val="24"/>
            </w:rPr>
            <w:id w:val="-508764856"/>
            <w:placeholder>
              <w:docPart w:val="5B82B5B0E19F4B909248943DBFB8E05B"/>
            </w:placeholder>
          </w:sdtPr>
          <w:sdtEndPr/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-131802819"/>
                <w:placeholder>
                  <w:docPart w:val="4D296F97596B4AC2948F956CDA088BD8"/>
                </w:placeholder>
              </w:sdtPr>
              <w:sdtEndPr/>
              <w:sdtContent>
                <w:p w14:paraId="0D17E572" w14:textId="1FAE463A" w:rsidR="00233FE2" w:rsidRDefault="00233FE2" w:rsidP="00233FE2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1591368F" w14:textId="53F78235" w:rsidR="003422D0" w:rsidRPr="003422D0" w:rsidRDefault="00BD2787" w:rsidP="003422D0">
              <w:pPr>
                <w:spacing w:line="240" w:lineRule="auto"/>
                <w:ind w:left="-270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01641025" w14:textId="2B0A75D5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sz w:val="24"/>
          <w:szCs w:val="24"/>
        </w:rPr>
      </w:pPr>
      <w:r w:rsidRPr="003422D0">
        <w:rPr>
          <w:b/>
          <w:bCs/>
        </w:rPr>
        <w:t>In the Shadow of the Fallen Towers</w:t>
      </w:r>
      <w:r>
        <w:t>, by Don Brown</w:t>
      </w:r>
      <w:r>
        <w:tab/>
      </w:r>
      <w:r w:rsidRPr="003422D0">
        <w:rPr>
          <w:rFonts w:ascii="Calibri" w:eastAsia="Calibri" w:hAnsi="Calibri" w:cs="Aharoni"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sz w:val="24"/>
          <w:szCs w:val="24"/>
        </w:rPr>
        <w:id w:val="839811670"/>
        <w:placeholder>
          <w:docPart w:val="9A0281997E7E4FA5B51A615FC2C6B1D3"/>
        </w:placeholder>
      </w:sdtPr>
      <w:sdtEndPr>
        <w:rPr>
          <w:b/>
        </w:rPr>
      </w:sdtEndPr>
      <w:sdtContent>
        <w:sdt>
          <w:sdtPr>
            <w:rPr>
              <w:rFonts w:ascii="Calibri" w:eastAsia="Calibri" w:hAnsi="Calibri" w:cs="Aharoni"/>
              <w:szCs w:val="24"/>
            </w:rPr>
            <w:id w:val="-2006963818"/>
            <w:placeholder>
              <w:docPart w:val="5C6C1EEA517D41378F047DACB71755C1"/>
            </w:placeholder>
          </w:sdtPr>
          <w:sdtEndPr>
            <w:rPr>
              <w:b/>
            </w:rPr>
          </w:sdtEndPr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549502740"/>
                <w:placeholder>
                  <w:docPart w:val="22A620A3E682470FBFCFC0496E1DB55E"/>
                </w:placeholder>
              </w:sdtPr>
              <w:sdtEndPr/>
              <w:sdtContent>
                <w:p w14:paraId="24D86A67" w14:textId="1BBECA50" w:rsidR="00233FE2" w:rsidRDefault="00233FE2" w:rsidP="003422D0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1D76A7E5" w14:textId="77777777" w:rsidR="00D22CDC" w:rsidRPr="00D22CDC" w:rsidRDefault="00BD2787" w:rsidP="00233FE2">
              <w:pPr>
                <w:spacing w:line="240" w:lineRule="auto"/>
                <w:ind w:hanging="180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1C5AE254" w14:textId="5F18248B" w:rsidR="003422D0" w:rsidRPr="003422D0" w:rsidRDefault="003422D0" w:rsidP="003422D0">
      <w:pPr>
        <w:pStyle w:val="ListParagraph"/>
        <w:numPr>
          <w:ilvl w:val="0"/>
          <w:numId w:val="16"/>
        </w:numPr>
        <w:spacing w:line="240" w:lineRule="auto"/>
        <w:jc w:val="left"/>
        <w:rPr>
          <w:rFonts w:ascii="Calibri" w:eastAsia="Calibri" w:hAnsi="Calibri" w:cs="Aharoni"/>
          <w:b/>
          <w:sz w:val="24"/>
          <w:szCs w:val="24"/>
        </w:rPr>
      </w:pPr>
      <w:r w:rsidRPr="003422D0">
        <w:rPr>
          <w:b/>
          <w:bCs/>
        </w:rPr>
        <w:t>The Hill We Climb: An Inaugural Poem for the Country</w:t>
      </w:r>
      <w:r>
        <w:t>, by Amanda Gorman</w:t>
      </w:r>
      <w:r w:rsidRPr="003422D0">
        <w:rPr>
          <w:rFonts w:ascii="Calibri" w:eastAsia="Calibri" w:hAnsi="Calibri" w:cs="Aharoni"/>
          <w:b/>
          <w:sz w:val="24"/>
          <w:szCs w:val="24"/>
        </w:rPr>
        <w:t xml:space="preserve"> 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-1819874053"/>
        <w:placeholder>
          <w:docPart w:val="8AC8BF5F1F354556853C0F61B729A386"/>
        </w:placeholder>
      </w:sdtPr>
      <w:sdtEndPr/>
      <w:sdtContent>
        <w:sdt>
          <w:sdtPr>
            <w:rPr>
              <w:rFonts w:ascii="Calibri" w:eastAsia="Calibri" w:hAnsi="Calibri" w:cs="Aharoni"/>
              <w:b/>
              <w:szCs w:val="24"/>
            </w:rPr>
            <w:id w:val="-1204469856"/>
            <w:placeholder>
              <w:docPart w:val="30E0BE6306054847954DAA6065F8A1D4"/>
            </w:placeholder>
          </w:sdtPr>
          <w:sdtEndPr/>
          <w:sdtContent>
            <w:sdt>
              <w:sdtPr>
                <w:rPr>
                  <w:rFonts w:ascii="Calibri" w:eastAsia="Calibri" w:hAnsi="Calibri" w:cs="Aharoni"/>
                  <w:b/>
                  <w:sz w:val="28"/>
                  <w:szCs w:val="24"/>
                </w:rPr>
                <w:id w:val="-30883027"/>
                <w:placeholder>
                  <w:docPart w:val="E7A252B808BF4FB1A1DA9A1425110764"/>
                </w:placeholder>
              </w:sdtPr>
              <w:sdtEndPr/>
              <w:sdtContent>
                <w:p w14:paraId="4A94A14D" w14:textId="2AC6814B" w:rsidR="00233FE2" w:rsidRDefault="00233FE2" w:rsidP="00233FE2">
                  <w:pPr>
                    <w:spacing w:line="240" w:lineRule="auto"/>
                    <w:ind w:left="-270"/>
                    <w:jc w:val="left"/>
                    <w:rPr>
                      <w:rFonts w:ascii="Calibri" w:eastAsia="Calibri" w:hAnsi="Calibri" w:cs="Aharoni"/>
                      <w:b/>
                      <w:sz w:val="28"/>
                      <w:szCs w:val="24"/>
                    </w:rPr>
                  </w:pPr>
                  <w:r w:rsidRPr="000F5C08">
                    <w:rPr>
                      <w:rFonts w:cstheme="minorHAnsi"/>
                      <w:b/>
                      <w:i/>
                      <w:color w:val="0000FF"/>
                      <w:sz w:val="20"/>
                      <w:szCs w:val="19"/>
                      <w:shd w:val="clear" w:color="auto" w:fill="F7F7F8"/>
                    </w:rPr>
                    <w:t>Click here to provide your personal reaction to this title including how you would use the book in your library or classroom.</w:t>
                  </w:r>
                </w:p>
              </w:sdtContent>
            </w:sdt>
            <w:p w14:paraId="3C31A728" w14:textId="2BF094BD" w:rsidR="00A45EB1" w:rsidRPr="006871F9" w:rsidRDefault="00BD2787" w:rsidP="006871F9">
              <w:pPr>
                <w:spacing w:line="240" w:lineRule="auto"/>
                <w:ind w:left="-270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sdt>
      <w:sdtPr>
        <w:rPr>
          <w:rFonts w:ascii="Calibri" w:eastAsia="Calibri" w:hAnsi="Calibri" w:cs="Aharoni"/>
          <w:b/>
          <w:sz w:val="24"/>
          <w:szCs w:val="24"/>
        </w:rPr>
        <w:id w:val="585121356"/>
        <w:placeholder>
          <w:docPart w:val="A88C021FC20E4C6F92240ECD60E043E6"/>
        </w:placeholder>
      </w:sdtPr>
      <w:sdtEndPr/>
      <w:sdtContent>
        <w:sdt>
          <w:sdtPr>
            <w:rPr>
              <w:rFonts w:ascii="Calibri" w:eastAsia="Calibri" w:hAnsi="Calibri" w:cs="Aharoni"/>
              <w:b/>
              <w:szCs w:val="24"/>
            </w:rPr>
            <w:id w:val="1098291096"/>
            <w:placeholder>
              <w:docPart w:val="E9DBD734AD1342BB8CDF74A3A5178AA4"/>
            </w:placeholder>
          </w:sdtPr>
          <w:sdtEndPr/>
          <w:sdtContent>
            <w:p w14:paraId="57E68910" w14:textId="3A7EBD58" w:rsidR="00233FE2" w:rsidRDefault="00233FE2" w:rsidP="006871F9">
              <w:pPr>
                <w:spacing w:line="240" w:lineRule="auto"/>
                <w:jc w:val="left"/>
                <w:rPr>
                  <w:rFonts w:ascii="Calibri" w:eastAsia="Calibri" w:hAnsi="Calibri" w:cs="Aharoni"/>
                  <w:b/>
                  <w:sz w:val="28"/>
                  <w:szCs w:val="24"/>
                </w:rPr>
              </w:pPr>
            </w:p>
            <w:p w14:paraId="42251B5B" w14:textId="77777777" w:rsidR="002B3A6E" w:rsidRPr="002B3A6E" w:rsidRDefault="00BD2787" w:rsidP="00233FE2">
              <w:pPr>
                <w:spacing w:line="240" w:lineRule="auto"/>
                <w:ind w:left="-270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24974528" w14:textId="77777777" w:rsidR="00233FE2" w:rsidRDefault="00233FE2" w:rsidP="00D22CDC">
      <w:pPr>
        <w:spacing w:line="240" w:lineRule="auto"/>
        <w:jc w:val="both"/>
        <w:rPr>
          <w:rFonts w:ascii="Calibri" w:eastAsia="Calibri" w:hAnsi="Calibri" w:cs="Aharoni"/>
          <w:b/>
          <w:color w:val="61BF9B"/>
          <w:sz w:val="24"/>
          <w:szCs w:val="24"/>
        </w:rPr>
      </w:pPr>
    </w:p>
    <w:p w14:paraId="5A44D3DD" w14:textId="77777777" w:rsidR="00871E8D" w:rsidRDefault="00871E8D" w:rsidP="00D22CDC">
      <w:pPr>
        <w:spacing w:line="240" w:lineRule="auto"/>
        <w:jc w:val="both"/>
        <w:rPr>
          <w:rFonts w:ascii="Calibri" w:eastAsia="Calibri" w:hAnsi="Calibri" w:cs="Aharoni"/>
          <w:b/>
          <w:sz w:val="24"/>
          <w:szCs w:val="24"/>
        </w:rPr>
      </w:pPr>
      <w:r w:rsidRPr="00B24FD0">
        <w:rPr>
          <w:rFonts w:ascii="Calibri" w:eastAsia="Calibri" w:hAnsi="Calibri" w:cs="Aharoni"/>
          <w:b/>
          <w:color w:val="92D050"/>
          <w:sz w:val="24"/>
          <w:szCs w:val="24"/>
        </w:rPr>
        <w:t xml:space="preserve">CAMPER’S CHOICE: </w:t>
      </w:r>
      <w:r w:rsidRPr="00871E8D">
        <w:rPr>
          <w:rFonts w:ascii="Calibri" w:eastAsia="Calibri" w:hAnsi="Calibri" w:cs="Aharoni"/>
          <w:b/>
          <w:sz w:val="24"/>
          <w:szCs w:val="24"/>
        </w:rPr>
        <w:t>(Select any title by our keynote author to read and review)</w:t>
      </w:r>
    </w:p>
    <w:sdt>
      <w:sdtPr>
        <w:rPr>
          <w:rFonts w:ascii="Calibri" w:eastAsia="Calibri" w:hAnsi="Calibri" w:cs="Aharoni"/>
          <w:b/>
          <w:sz w:val="24"/>
          <w:szCs w:val="24"/>
        </w:rPr>
        <w:id w:val="-951313126"/>
        <w:placeholder>
          <w:docPart w:val="DefaultPlaceholder_1082065158"/>
        </w:placeholder>
      </w:sdtPr>
      <w:sdtEndPr/>
      <w:sdtContent>
        <w:sdt>
          <w:sdtPr>
            <w:rPr>
              <w:rFonts w:ascii="Calibri" w:eastAsia="Calibri" w:hAnsi="Calibri" w:cs="Aharoni"/>
              <w:b/>
              <w:szCs w:val="24"/>
            </w:rPr>
            <w:id w:val="-1732072733"/>
            <w:placeholder>
              <w:docPart w:val="66A637BE721647518CE866F31540179A"/>
            </w:placeholder>
          </w:sdtPr>
          <w:sdtEndPr/>
          <w:sdtContent>
            <w:p w14:paraId="1D80B84D" w14:textId="77777777" w:rsidR="00871E8D" w:rsidRPr="00233FE2" w:rsidRDefault="00871E8D" w:rsidP="002B3A6E">
              <w:pPr>
                <w:spacing w:line="240" w:lineRule="auto"/>
                <w:jc w:val="left"/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</w:pPr>
              <w:r w:rsidRPr="00233FE2"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  <w:t>Click here to provide your personal reaction to this title including how you would use the book in your library or classroom.</w:t>
              </w:r>
            </w:p>
            <w:p w14:paraId="6E2B34D7" w14:textId="77777777" w:rsidR="002B3A6E" w:rsidRPr="00233FE2" w:rsidRDefault="002B3A6E" w:rsidP="002B3A6E">
              <w:pPr>
                <w:spacing w:line="240" w:lineRule="auto"/>
                <w:jc w:val="left"/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</w:pPr>
            </w:p>
            <w:p w14:paraId="0A971844" w14:textId="77777777" w:rsidR="00871E8D" w:rsidRPr="00233FE2" w:rsidRDefault="00871E8D" w:rsidP="002B3A6E">
              <w:pPr>
                <w:spacing w:line="240" w:lineRule="auto"/>
                <w:jc w:val="left"/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</w:pPr>
              <w:r w:rsidRPr="00233FE2"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  <w:t>TITLE:</w:t>
              </w:r>
            </w:p>
            <w:p w14:paraId="618A9B6E" w14:textId="77777777" w:rsidR="00871E8D" w:rsidRPr="00233FE2" w:rsidRDefault="00871E8D" w:rsidP="002B3A6E">
              <w:pPr>
                <w:spacing w:line="240" w:lineRule="auto"/>
                <w:jc w:val="left"/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</w:pPr>
              <w:r w:rsidRPr="00233FE2">
                <w:rPr>
                  <w:rFonts w:cstheme="minorHAnsi"/>
                  <w:b/>
                  <w:i/>
                  <w:color w:val="0000FF"/>
                  <w:sz w:val="24"/>
                  <w:szCs w:val="19"/>
                  <w:shd w:val="clear" w:color="auto" w:fill="F7F7F8"/>
                </w:rPr>
                <w:t>AUTHOR:</w:t>
              </w:r>
            </w:p>
            <w:p w14:paraId="1D79A3AE" w14:textId="77777777" w:rsidR="00871E8D" w:rsidRPr="006E2B97" w:rsidRDefault="00871E8D" w:rsidP="00D22CDC">
              <w:pPr>
                <w:spacing w:line="240" w:lineRule="auto"/>
                <w:jc w:val="left"/>
                <w:rPr>
                  <w:rFonts w:ascii="Helvetica" w:hAnsi="Helvetica" w:cs="Helvetica"/>
                  <w:b/>
                  <w:i/>
                  <w:color w:val="0000FF"/>
                  <w:sz w:val="18"/>
                  <w:szCs w:val="19"/>
                  <w:shd w:val="clear" w:color="auto" w:fill="F7F7F8"/>
                </w:rPr>
              </w:pPr>
            </w:p>
            <w:p w14:paraId="5E890015" w14:textId="77777777" w:rsidR="00871E8D" w:rsidRDefault="00BD2787" w:rsidP="00D22CDC">
              <w:pPr>
                <w:spacing w:line="240" w:lineRule="auto"/>
                <w:jc w:val="both"/>
                <w:rPr>
                  <w:rFonts w:ascii="Calibri" w:eastAsia="Calibri" w:hAnsi="Calibri" w:cs="Aharoni"/>
                  <w:b/>
                  <w:sz w:val="24"/>
                  <w:szCs w:val="24"/>
                </w:rPr>
              </w:pPr>
            </w:p>
          </w:sdtContent>
        </w:sdt>
      </w:sdtContent>
    </w:sdt>
    <w:p w14:paraId="48D51678" w14:textId="77777777" w:rsidR="00871E8D" w:rsidRPr="00871E8D" w:rsidRDefault="00871E8D" w:rsidP="00D22CDC">
      <w:pPr>
        <w:spacing w:line="240" w:lineRule="auto"/>
        <w:jc w:val="both"/>
        <w:rPr>
          <w:rFonts w:ascii="Calibri" w:eastAsia="Calibri" w:hAnsi="Calibri" w:cs="Aharoni"/>
          <w:b/>
          <w:sz w:val="24"/>
          <w:szCs w:val="24"/>
        </w:rPr>
      </w:pPr>
      <w:r w:rsidRPr="00B24FD0">
        <w:rPr>
          <w:b/>
          <w:color w:val="92D050"/>
          <w:sz w:val="24"/>
          <w:szCs w:val="24"/>
        </w:rPr>
        <w:t xml:space="preserve">CAMPER’S CHOICE: </w:t>
      </w:r>
      <w:r w:rsidRPr="00871E8D">
        <w:rPr>
          <w:b/>
          <w:sz w:val="24"/>
          <w:szCs w:val="24"/>
        </w:rPr>
        <w:t>Select a title of your choice (fiction or non-fiction) that meets</w:t>
      </w:r>
      <w:r w:rsidRPr="00871E8D">
        <w:rPr>
          <w:b/>
        </w:rPr>
        <w:t xml:space="preserve"> </w:t>
      </w:r>
      <w:r w:rsidRPr="00871E8D">
        <w:rPr>
          <w:b/>
          <w:sz w:val="24"/>
        </w:rPr>
        <w:t>the following criteria:</w:t>
      </w:r>
    </w:p>
    <w:p w14:paraId="31CBE890" w14:textId="77777777" w:rsidR="00871E8D" w:rsidRPr="00871E8D" w:rsidRDefault="00871E8D" w:rsidP="00D22CDC">
      <w:pPr>
        <w:numPr>
          <w:ilvl w:val="0"/>
          <w:numId w:val="4"/>
        </w:numPr>
        <w:spacing w:line="240" w:lineRule="auto"/>
        <w:contextualSpacing/>
        <w:jc w:val="both"/>
        <w:rPr>
          <w:b/>
          <w:sz w:val="24"/>
        </w:rPr>
      </w:pPr>
      <w:r w:rsidRPr="00871E8D">
        <w:rPr>
          <w:b/>
          <w:sz w:val="24"/>
        </w:rPr>
        <w:t>You have not read it before this summer</w:t>
      </w:r>
    </w:p>
    <w:p w14:paraId="76A5B686" w14:textId="752D3CE0" w:rsidR="00871E8D" w:rsidRPr="00871E8D" w:rsidRDefault="00871E8D" w:rsidP="00D22CDC">
      <w:pPr>
        <w:numPr>
          <w:ilvl w:val="0"/>
          <w:numId w:val="4"/>
        </w:numPr>
        <w:spacing w:line="240" w:lineRule="auto"/>
        <w:contextualSpacing/>
        <w:jc w:val="both"/>
        <w:rPr>
          <w:b/>
          <w:sz w:val="24"/>
        </w:rPr>
      </w:pPr>
      <w:r w:rsidRPr="00871E8D">
        <w:rPr>
          <w:b/>
          <w:sz w:val="24"/>
        </w:rPr>
        <w:t>Original copyright is no older than 20</w:t>
      </w:r>
      <w:r w:rsidR="00C6300D">
        <w:rPr>
          <w:b/>
          <w:sz w:val="24"/>
        </w:rPr>
        <w:t>1</w:t>
      </w:r>
      <w:r w:rsidR="003422D0">
        <w:rPr>
          <w:b/>
          <w:sz w:val="24"/>
        </w:rPr>
        <w:t>7</w:t>
      </w:r>
    </w:p>
    <w:p w14:paraId="4E582731" w14:textId="77777777" w:rsidR="00871E8D" w:rsidRPr="00871E8D" w:rsidRDefault="00871E8D" w:rsidP="00D22CDC">
      <w:pPr>
        <w:numPr>
          <w:ilvl w:val="0"/>
          <w:numId w:val="4"/>
        </w:numPr>
        <w:spacing w:line="240" w:lineRule="auto"/>
        <w:contextualSpacing/>
        <w:jc w:val="both"/>
        <w:rPr>
          <w:b/>
          <w:sz w:val="24"/>
        </w:rPr>
      </w:pPr>
      <w:r w:rsidRPr="00871E8D">
        <w:rPr>
          <w:b/>
          <w:sz w:val="24"/>
        </w:rPr>
        <w:t>Ideal for classroom use or free reading</w:t>
      </w:r>
    </w:p>
    <w:sdt>
      <w:sdtPr>
        <w:rPr>
          <w:rFonts w:ascii="Calibri" w:eastAsia="SimSun" w:hAnsi="Calibri" w:cs="F"/>
          <w:kern w:val="3"/>
        </w:rPr>
        <w:id w:val="-291283124"/>
        <w:placeholder>
          <w:docPart w:val="DefaultPlaceholder_1082065158"/>
        </w:placeholder>
      </w:sdtPr>
      <w:sdtEndPr/>
      <w:sdtContent>
        <w:p w14:paraId="26E46E06" w14:textId="77777777" w:rsidR="00871E8D" w:rsidRPr="00233FE2" w:rsidRDefault="00871E8D" w:rsidP="00D22CDC">
          <w:pPr>
            <w:spacing w:line="240" w:lineRule="auto"/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</w:pPr>
          <w:r w:rsidRPr="00233FE2"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  <w:t>Click here to provide your personal reaction to this title including how you would use the book in your library or classroom.</w:t>
          </w:r>
        </w:p>
        <w:p w14:paraId="245DB340" w14:textId="77777777" w:rsidR="002B3A6E" w:rsidRPr="00233FE2" w:rsidRDefault="002B3A6E" w:rsidP="00D22CDC">
          <w:pPr>
            <w:spacing w:line="240" w:lineRule="auto"/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</w:pPr>
        </w:p>
        <w:p w14:paraId="39B25446" w14:textId="77777777" w:rsidR="00871E8D" w:rsidRPr="00233FE2" w:rsidRDefault="00871E8D" w:rsidP="00D22CDC">
          <w:pPr>
            <w:spacing w:line="240" w:lineRule="auto"/>
            <w:jc w:val="left"/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</w:pPr>
          <w:r w:rsidRPr="00233FE2"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  <w:t>TITLE:</w:t>
          </w:r>
        </w:p>
        <w:p w14:paraId="0957D9D9" w14:textId="77777777" w:rsidR="00871E8D" w:rsidRPr="00233FE2" w:rsidRDefault="00871E8D" w:rsidP="00D22CDC">
          <w:pPr>
            <w:spacing w:line="240" w:lineRule="auto"/>
            <w:jc w:val="left"/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</w:pPr>
          <w:r w:rsidRPr="00233FE2">
            <w:rPr>
              <w:rFonts w:cstheme="minorHAnsi"/>
              <w:b/>
              <w:i/>
              <w:color w:val="0000FF"/>
              <w:sz w:val="24"/>
              <w:szCs w:val="19"/>
              <w:shd w:val="clear" w:color="auto" w:fill="F7F7F8"/>
            </w:rPr>
            <w:t>AUTHOR:</w:t>
          </w:r>
        </w:p>
        <w:p w14:paraId="0A4D1A33" w14:textId="77777777" w:rsidR="002B3A6E" w:rsidRDefault="00BD2787" w:rsidP="002B3A6E">
          <w:pPr>
            <w:pStyle w:val="NoSpacing"/>
          </w:pPr>
        </w:p>
      </w:sdtContent>
    </w:sdt>
    <w:p w14:paraId="4AF2CB20" w14:textId="77777777" w:rsidR="00A45EB1" w:rsidRDefault="00A45EB1" w:rsidP="002B3A6E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</w:p>
    <w:p w14:paraId="5F677818" w14:textId="63856598" w:rsidR="00233FE2" w:rsidRDefault="00233FE2" w:rsidP="002B3A6E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</w:p>
    <w:p w14:paraId="0F975AC1" w14:textId="3C814C1F" w:rsidR="003422D0" w:rsidRDefault="003422D0" w:rsidP="002B3A6E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</w:p>
    <w:p w14:paraId="475208F8" w14:textId="77777777" w:rsidR="003422D0" w:rsidRDefault="003422D0" w:rsidP="002B3A6E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</w:p>
    <w:p w14:paraId="1F771905" w14:textId="77777777" w:rsidR="00871E8D" w:rsidRPr="00A45EB1" w:rsidRDefault="00871E8D" w:rsidP="002B3A6E">
      <w:pPr>
        <w:pStyle w:val="NoSpacing"/>
        <w:jc w:val="center"/>
      </w:pPr>
      <w:r w:rsidRPr="00A45EB1">
        <w:rPr>
          <w:rFonts w:asciiTheme="minorHAnsi" w:hAnsiTheme="minorHAnsi" w:cs="Narkisim"/>
          <w:b/>
          <w:sz w:val="24"/>
          <w:szCs w:val="28"/>
        </w:rPr>
        <w:t>SEND REPORTS TO:</w:t>
      </w:r>
    </w:p>
    <w:p w14:paraId="3707A8A9" w14:textId="77777777" w:rsidR="00871E8D" w:rsidRPr="00A45EB1" w:rsidRDefault="00871E8D" w:rsidP="00871E8D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  <w:r w:rsidRPr="00A45EB1">
        <w:rPr>
          <w:rFonts w:asciiTheme="minorHAnsi" w:hAnsiTheme="minorHAnsi" w:cs="Narkisim"/>
          <w:b/>
          <w:sz w:val="24"/>
          <w:szCs w:val="28"/>
        </w:rPr>
        <w:t>Rebecca Hudson</w:t>
      </w:r>
    </w:p>
    <w:p w14:paraId="3BDE3F0D" w14:textId="77777777" w:rsidR="00871E8D" w:rsidRPr="00A45EB1" w:rsidRDefault="00BD2787" w:rsidP="00871E8D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  <w:hyperlink r:id="rId7" w:history="1">
        <w:r w:rsidR="00871E8D" w:rsidRPr="00A45EB1">
          <w:rPr>
            <w:rStyle w:val="Hyperlink"/>
            <w:rFonts w:asciiTheme="minorHAnsi" w:hAnsiTheme="minorHAnsi" w:cs="Narkisim"/>
            <w:b/>
            <w:sz w:val="24"/>
            <w:szCs w:val="28"/>
          </w:rPr>
          <w:t>rhudson@plumcreeklibrary.net</w:t>
        </w:r>
      </w:hyperlink>
    </w:p>
    <w:p w14:paraId="58259F87" w14:textId="77777777" w:rsidR="00871E8D" w:rsidRPr="00A45EB1" w:rsidRDefault="00871E8D" w:rsidP="00871E8D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  <w:r w:rsidRPr="00A45EB1">
        <w:rPr>
          <w:rFonts w:asciiTheme="minorHAnsi" w:hAnsiTheme="minorHAnsi" w:cs="Narkisim"/>
          <w:b/>
          <w:sz w:val="24"/>
          <w:szCs w:val="28"/>
        </w:rPr>
        <w:t>or:</w:t>
      </w:r>
    </w:p>
    <w:p w14:paraId="3665D4A9" w14:textId="77777777" w:rsidR="00871E8D" w:rsidRPr="00A45EB1" w:rsidRDefault="00871E8D" w:rsidP="00871E8D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  <w:r w:rsidRPr="00A45EB1">
        <w:rPr>
          <w:rFonts w:asciiTheme="minorHAnsi" w:hAnsiTheme="minorHAnsi" w:cs="Narkisim"/>
          <w:b/>
          <w:sz w:val="24"/>
          <w:szCs w:val="28"/>
        </w:rPr>
        <w:t>Plum Creek Library System</w:t>
      </w:r>
    </w:p>
    <w:p w14:paraId="7B9C3055" w14:textId="77777777" w:rsidR="00871E8D" w:rsidRPr="00A45EB1" w:rsidRDefault="00871E8D" w:rsidP="00871E8D">
      <w:pPr>
        <w:pStyle w:val="NoSpacing"/>
        <w:jc w:val="center"/>
        <w:rPr>
          <w:rFonts w:asciiTheme="minorHAnsi" w:hAnsiTheme="minorHAnsi" w:cs="Narkisim"/>
          <w:b/>
          <w:sz w:val="24"/>
          <w:szCs w:val="28"/>
        </w:rPr>
      </w:pPr>
      <w:r w:rsidRPr="00A45EB1">
        <w:rPr>
          <w:rFonts w:asciiTheme="minorHAnsi" w:hAnsiTheme="minorHAnsi" w:cs="Narkisim"/>
          <w:b/>
          <w:sz w:val="24"/>
          <w:szCs w:val="28"/>
        </w:rPr>
        <w:t>PO Box 697</w:t>
      </w:r>
    </w:p>
    <w:p w14:paraId="31F71E06" w14:textId="77777777" w:rsidR="00871E8D" w:rsidRPr="00A45EB1" w:rsidRDefault="00871E8D" w:rsidP="002B3A6E">
      <w:pPr>
        <w:pStyle w:val="NoSpacing"/>
        <w:jc w:val="center"/>
        <w:rPr>
          <w:sz w:val="32"/>
        </w:rPr>
      </w:pPr>
      <w:r w:rsidRPr="00A45EB1">
        <w:rPr>
          <w:rFonts w:asciiTheme="minorHAnsi" w:hAnsiTheme="minorHAnsi" w:cs="Narkisim"/>
          <w:b/>
          <w:sz w:val="24"/>
          <w:szCs w:val="28"/>
        </w:rPr>
        <w:t>Worthington, MN 56187</w:t>
      </w:r>
    </w:p>
    <w:sectPr w:rsidR="00871E8D" w:rsidRPr="00A45EB1" w:rsidSect="006E2B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024CD"/>
    <w:multiLevelType w:val="hybridMultilevel"/>
    <w:tmpl w:val="25AA5EA2"/>
    <w:lvl w:ilvl="0" w:tplc="DCBEF0E0">
      <w:start w:val="1"/>
      <w:numFmt w:val="decimal"/>
      <w:lvlText w:val="%1."/>
      <w:lvlJc w:val="left"/>
      <w:pPr>
        <w:ind w:left="81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DA6DA6"/>
    <w:multiLevelType w:val="hybridMultilevel"/>
    <w:tmpl w:val="8918C492"/>
    <w:lvl w:ilvl="0" w:tplc="9ABC8350">
      <w:start w:val="1"/>
      <w:numFmt w:val="decimal"/>
      <w:lvlText w:val="%1."/>
      <w:lvlJc w:val="left"/>
      <w:pPr>
        <w:ind w:left="390" w:hanging="390"/>
      </w:pPr>
      <w:rPr>
        <w:rFonts w:ascii="Calibri" w:eastAsia="Calibri" w:hAnsi="Calibri" w:cs="Aharoni" w:hint="default"/>
        <w:b/>
        <w:color w:val="4F6228" w:themeColor="accent3" w:themeShade="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98132B"/>
    <w:multiLevelType w:val="hybridMultilevel"/>
    <w:tmpl w:val="DD72DEE8"/>
    <w:lvl w:ilvl="0" w:tplc="ECC03210">
      <w:start w:val="1"/>
      <w:numFmt w:val="decimal"/>
      <w:lvlText w:val="%1."/>
      <w:lvlJc w:val="left"/>
      <w:pPr>
        <w:ind w:left="390" w:hanging="390"/>
      </w:pPr>
      <w:rPr>
        <w:rFonts w:ascii="Calibri" w:eastAsia="Calibri" w:hAnsi="Calibri" w:cs="Aharoni" w:hint="default"/>
        <w:b/>
        <w:color w:val="30664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7A3F1F"/>
    <w:multiLevelType w:val="hybridMultilevel"/>
    <w:tmpl w:val="42BEC726"/>
    <w:lvl w:ilvl="0" w:tplc="EA6CED32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6B32F3"/>
    <w:multiLevelType w:val="hybridMultilevel"/>
    <w:tmpl w:val="25AA5EA2"/>
    <w:lvl w:ilvl="0" w:tplc="DCBEF0E0">
      <w:start w:val="1"/>
      <w:numFmt w:val="decimal"/>
      <w:lvlText w:val="%1."/>
      <w:lvlJc w:val="left"/>
      <w:pPr>
        <w:ind w:left="81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B6F68"/>
    <w:multiLevelType w:val="hybridMultilevel"/>
    <w:tmpl w:val="1C94DDF4"/>
    <w:lvl w:ilvl="0" w:tplc="30A0C3AE">
      <w:start w:val="1"/>
      <w:numFmt w:val="decimal"/>
      <w:lvlText w:val="%1."/>
      <w:lvlJc w:val="left"/>
      <w:pPr>
        <w:ind w:left="540" w:hanging="360"/>
      </w:pPr>
      <w:rPr>
        <w:rFonts w:hint="default"/>
        <w:b/>
        <w:color w:val="306645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E39E2"/>
    <w:multiLevelType w:val="hybridMultilevel"/>
    <w:tmpl w:val="DD72DEE8"/>
    <w:lvl w:ilvl="0" w:tplc="ECC03210">
      <w:start w:val="1"/>
      <w:numFmt w:val="decimal"/>
      <w:lvlText w:val="%1."/>
      <w:lvlJc w:val="left"/>
      <w:pPr>
        <w:ind w:left="390" w:hanging="390"/>
      </w:pPr>
      <w:rPr>
        <w:rFonts w:ascii="Calibri" w:eastAsia="Calibri" w:hAnsi="Calibri" w:cs="Aharoni" w:hint="default"/>
        <w:b/>
        <w:color w:val="30664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C763D9"/>
    <w:multiLevelType w:val="hybridMultilevel"/>
    <w:tmpl w:val="ADA89D38"/>
    <w:lvl w:ilvl="0" w:tplc="A34037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9E0A3C"/>
    <w:multiLevelType w:val="hybridMultilevel"/>
    <w:tmpl w:val="F350C618"/>
    <w:lvl w:ilvl="0" w:tplc="2A264C64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67260F"/>
    <w:multiLevelType w:val="hybridMultilevel"/>
    <w:tmpl w:val="569C169E"/>
    <w:lvl w:ilvl="0" w:tplc="F8022DF6">
      <w:start w:val="10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4F6228" w:themeColor="accent3" w:themeShade="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C284D"/>
    <w:multiLevelType w:val="hybridMultilevel"/>
    <w:tmpl w:val="AC6A0B96"/>
    <w:lvl w:ilvl="0" w:tplc="75105EB4">
      <w:start w:val="1"/>
      <w:numFmt w:val="decimal"/>
      <w:lvlText w:val="%1."/>
      <w:lvlJc w:val="left"/>
      <w:pPr>
        <w:ind w:left="27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4B4A09A2"/>
    <w:multiLevelType w:val="hybridMultilevel"/>
    <w:tmpl w:val="DD72DEE8"/>
    <w:lvl w:ilvl="0" w:tplc="ECC03210">
      <w:start w:val="1"/>
      <w:numFmt w:val="decimal"/>
      <w:lvlText w:val="%1."/>
      <w:lvlJc w:val="left"/>
      <w:pPr>
        <w:ind w:left="390" w:hanging="390"/>
      </w:pPr>
      <w:rPr>
        <w:rFonts w:ascii="Calibri" w:eastAsia="Calibri" w:hAnsi="Calibri" w:cs="Aharoni" w:hint="default"/>
        <w:b/>
        <w:color w:val="30664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8859D3"/>
    <w:multiLevelType w:val="hybridMultilevel"/>
    <w:tmpl w:val="C674FCBE"/>
    <w:lvl w:ilvl="0" w:tplc="ECC03210">
      <w:start w:val="1"/>
      <w:numFmt w:val="decimal"/>
      <w:lvlText w:val="%1."/>
      <w:lvlJc w:val="left"/>
      <w:pPr>
        <w:ind w:left="390" w:hanging="390"/>
      </w:pPr>
      <w:rPr>
        <w:rFonts w:ascii="Calibri" w:eastAsia="Calibri" w:hAnsi="Calibri" w:cs="Aharoni" w:hint="default"/>
        <w:b/>
        <w:color w:val="30664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9B0B6C"/>
    <w:multiLevelType w:val="hybridMultilevel"/>
    <w:tmpl w:val="260A9DCE"/>
    <w:lvl w:ilvl="0" w:tplc="71E833B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634C25"/>
    <w:multiLevelType w:val="hybridMultilevel"/>
    <w:tmpl w:val="E718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7B210479"/>
    <w:multiLevelType w:val="hybridMultilevel"/>
    <w:tmpl w:val="DD72DEE8"/>
    <w:lvl w:ilvl="0" w:tplc="ECC03210">
      <w:start w:val="1"/>
      <w:numFmt w:val="decimal"/>
      <w:lvlText w:val="%1."/>
      <w:lvlJc w:val="left"/>
      <w:pPr>
        <w:ind w:left="390" w:hanging="390"/>
      </w:pPr>
      <w:rPr>
        <w:rFonts w:ascii="Calibri" w:eastAsia="Calibri" w:hAnsi="Calibri" w:cs="Aharoni" w:hint="default"/>
        <w:b/>
        <w:color w:val="306645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5"/>
  </w:num>
  <w:num w:numId="6">
    <w:abstractNumId w:val="12"/>
  </w:num>
  <w:num w:numId="7">
    <w:abstractNumId w:val="2"/>
  </w:num>
  <w:num w:numId="8">
    <w:abstractNumId w:val="15"/>
  </w:num>
  <w:num w:numId="9">
    <w:abstractNumId w:val="11"/>
  </w:num>
  <w:num w:numId="10">
    <w:abstractNumId w:val="6"/>
  </w:num>
  <w:num w:numId="11">
    <w:abstractNumId w:val="9"/>
  </w:num>
  <w:num w:numId="12">
    <w:abstractNumId w:val="1"/>
  </w:num>
  <w:num w:numId="13">
    <w:abstractNumId w:val="14"/>
  </w:num>
  <w:num w:numId="14">
    <w:abstractNumId w:val="10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bUwNDAyMjE3MzVW0lEKTi0uzszPAykwrgUALi55wywAAAA="/>
  </w:docVars>
  <w:rsids>
    <w:rsidRoot w:val="005B299B"/>
    <w:rsid w:val="00047FB5"/>
    <w:rsid w:val="000B3453"/>
    <w:rsid w:val="000E393C"/>
    <w:rsid w:val="000F5F61"/>
    <w:rsid w:val="00180B7D"/>
    <w:rsid w:val="001C45A0"/>
    <w:rsid w:val="00217AB9"/>
    <w:rsid w:val="00233FE2"/>
    <w:rsid w:val="002642FA"/>
    <w:rsid w:val="002963A4"/>
    <w:rsid w:val="002B3A6E"/>
    <w:rsid w:val="002E1C8C"/>
    <w:rsid w:val="002F4AD3"/>
    <w:rsid w:val="00327BE8"/>
    <w:rsid w:val="003422D0"/>
    <w:rsid w:val="003457F1"/>
    <w:rsid w:val="00375C12"/>
    <w:rsid w:val="00445173"/>
    <w:rsid w:val="0048173B"/>
    <w:rsid w:val="00505829"/>
    <w:rsid w:val="0054415F"/>
    <w:rsid w:val="005470FA"/>
    <w:rsid w:val="005554D6"/>
    <w:rsid w:val="005965B8"/>
    <w:rsid w:val="005B299B"/>
    <w:rsid w:val="0061405A"/>
    <w:rsid w:val="00681648"/>
    <w:rsid w:val="006871F9"/>
    <w:rsid w:val="006E2B97"/>
    <w:rsid w:val="007B1680"/>
    <w:rsid w:val="00812A06"/>
    <w:rsid w:val="00871E8D"/>
    <w:rsid w:val="008E5F03"/>
    <w:rsid w:val="00963AD2"/>
    <w:rsid w:val="009F7BC0"/>
    <w:rsid w:val="00A276BF"/>
    <w:rsid w:val="00A45EB1"/>
    <w:rsid w:val="00A6606C"/>
    <w:rsid w:val="00AD2322"/>
    <w:rsid w:val="00B113F4"/>
    <w:rsid w:val="00B14C4F"/>
    <w:rsid w:val="00B24FD0"/>
    <w:rsid w:val="00BD2787"/>
    <w:rsid w:val="00BD5ADD"/>
    <w:rsid w:val="00C15F7C"/>
    <w:rsid w:val="00C6300D"/>
    <w:rsid w:val="00D10B5B"/>
    <w:rsid w:val="00D163A7"/>
    <w:rsid w:val="00D22CDC"/>
    <w:rsid w:val="00D675E6"/>
    <w:rsid w:val="00D75D13"/>
    <w:rsid w:val="00D83A64"/>
    <w:rsid w:val="00DA44E3"/>
    <w:rsid w:val="00DB2B2F"/>
    <w:rsid w:val="00DC6639"/>
    <w:rsid w:val="00E20609"/>
    <w:rsid w:val="00EB52F9"/>
    <w:rsid w:val="00EF1407"/>
    <w:rsid w:val="00F238E4"/>
    <w:rsid w:val="00F85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8D6D2"/>
  <w15:docId w15:val="{6DF31342-7BF5-4247-8C70-2D73BE3F1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299B"/>
    <w:pPr>
      <w:spacing w:after="0"/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299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299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9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9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1E8D"/>
    <w:rPr>
      <w:color w:val="0000FF" w:themeColor="hyperlink"/>
      <w:u w:val="single"/>
    </w:rPr>
  </w:style>
  <w:style w:type="paragraph" w:styleId="NoSpacing">
    <w:name w:val="No Spacing"/>
    <w:rsid w:val="00871E8D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</w:rPr>
  </w:style>
  <w:style w:type="character" w:styleId="LineNumber">
    <w:name w:val="line number"/>
    <w:basedOn w:val="DefaultParagraphFont"/>
    <w:uiPriority w:val="99"/>
    <w:semiHidden/>
    <w:unhideWhenUsed/>
    <w:rsid w:val="00375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hudson@plumcreeklibrary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F0469-BEFD-4B3F-B93A-5DF8865C211E}"/>
      </w:docPartPr>
      <w:docPartBody>
        <w:p w:rsidR="00A4525E" w:rsidRDefault="002D75FC"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6384A299C58C4C2DBAC31CF928CC2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8C5DC-4480-414C-BFCF-9114359F45E1}"/>
      </w:docPartPr>
      <w:docPartBody>
        <w:p w:rsidR="00A4525E" w:rsidRDefault="002D75FC" w:rsidP="002D75FC">
          <w:pPr>
            <w:pStyle w:val="6384A299C58C4C2DBAC31CF928CC2697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4297CBB904FE40389F50BB06892AD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6FCB-8ABF-4C1D-A955-3A85F8303FED}"/>
      </w:docPartPr>
      <w:docPartBody>
        <w:p w:rsidR="00A4525E" w:rsidRDefault="002D75FC" w:rsidP="002D75FC">
          <w:pPr>
            <w:pStyle w:val="4297CBB904FE40389F50BB06892ADB9E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19AB9DF4BDF247D1A9F3D535A3290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02A41-4F46-417A-8561-5609EF59ECDA}"/>
      </w:docPartPr>
      <w:docPartBody>
        <w:p w:rsidR="00A4525E" w:rsidRDefault="002D75FC" w:rsidP="002D75FC">
          <w:pPr>
            <w:pStyle w:val="19AB9DF4BDF247D1A9F3D535A3290EE2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66A637BE721647518CE866F315401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DC844-BB58-40F4-8982-0717C6299D12}"/>
      </w:docPartPr>
      <w:docPartBody>
        <w:p w:rsidR="00A4525E" w:rsidRDefault="002D75FC" w:rsidP="002D75FC">
          <w:pPr>
            <w:pStyle w:val="66A637BE721647518CE866F31540179A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42C2B0A1DCC642AD9263F22262E19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36C0F-A50D-4EAC-999B-4E48868E4617}"/>
      </w:docPartPr>
      <w:docPartBody>
        <w:p w:rsidR="009415E3" w:rsidRDefault="00B16D2E" w:rsidP="00B16D2E">
          <w:pPr>
            <w:pStyle w:val="42C2B0A1DCC642AD9263F22262E19532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70106E16CDB5426F8908A231E6A2F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76E53-9801-405F-9E57-780EB2B5547F}"/>
      </w:docPartPr>
      <w:docPartBody>
        <w:p w:rsidR="009415E3" w:rsidRDefault="00B16D2E" w:rsidP="00B16D2E">
          <w:pPr>
            <w:pStyle w:val="70106E16CDB5426F8908A231E6A2F929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4ED78FABC21B4DE3883B1E6EFB20F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690C5-DD72-4411-965F-760CBF649A30}"/>
      </w:docPartPr>
      <w:docPartBody>
        <w:p w:rsidR="009415E3" w:rsidRDefault="00B16D2E" w:rsidP="00B16D2E">
          <w:pPr>
            <w:pStyle w:val="4ED78FABC21B4DE3883B1E6EFB20F513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5B82B5B0E19F4B909248943DBFB8E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54B89-F925-4FDD-8CBE-56CEE5E164AA}"/>
      </w:docPartPr>
      <w:docPartBody>
        <w:p w:rsidR="009415E3" w:rsidRDefault="00B16D2E" w:rsidP="00B16D2E">
          <w:pPr>
            <w:pStyle w:val="5B82B5B0E19F4B909248943DBFB8E05B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8AC8BF5F1F354556853C0F61B729A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8D9B4-F9CA-4A8A-93B8-E8C29E48D3DC}"/>
      </w:docPartPr>
      <w:docPartBody>
        <w:p w:rsidR="009415E3" w:rsidRDefault="00B16D2E" w:rsidP="00B16D2E">
          <w:pPr>
            <w:pStyle w:val="8AC8BF5F1F354556853C0F61B729A386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30E0BE6306054847954DAA6065F8A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E800-2DEF-4657-B213-DB909B46F632}"/>
      </w:docPartPr>
      <w:docPartBody>
        <w:p w:rsidR="009415E3" w:rsidRDefault="00B16D2E" w:rsidP="00B16D2E">
          <w:pPr>
            <w:pStyle w:val="30E0BE6306054847954DAA6065F8A1D4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9A0281997E7E4FA5B51A615FC2C6B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5210-A575-4293-9315-1482142A9CA5}"/>
      </w:docPartPr>
      <w:docPartBody>
        <w:p w:rsidR="001D7852" w:rsidRDefault="00DE6A59" w:rsidP="00DE6A59">
          <w:pPr>
            <w:pStyle w:val="9A0281997E7E4FA5B51A615FC2C6B1D3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5C6C1EEA517D41378F047DACB7175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131D0-9CF8-4DA5-9AF0-CBBD210CE371}"/>
      </w:docPartPr>
      <w:docPartBody>
        <w:p w:rsidR="001D7852" w:rsidRDefault="00DE6A59" w:rsidP="00DE6A59">
          <w:pPr>
            <w:pStyle w:val="5C6C1EEA517D41378F047DACB71755C1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A88C021FC20E4C6F92240ECD60E04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D4750-1A63-4190-A5DA-D7DE3E820737}"/>
      </w:docPartPr>
      <w:docPartBody>
        <w:p w:rsidR="003E620F" w:rsidRDefault="001D7852" w:rsidP="001D7852">
          <w:pPr>
            <w:pStyle w:val="A88C021FC20E4C6F92240ECD60E043E6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E9DBD734AD1342BB8CDF74A3A5178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79B8B-813B-4851-9D20-DC3294F1C91E}"/>
      </w:docPartPr>
      <w:docPartBody>
        <w:p w:rsidR="003E620F" w:rsidRDefault="001D7852" w:rsidP="001D7852">
          <w:pPr>
            <w:pStyle w:val="E9DBD734AD1342BB8CDF74A3A5178AA4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36D06D114CEE427F90E333A146151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B89FD-9758-402C-B213-DDD8A2D8923F}"/>
      </w:docPartPr>
      <w:docPartBody>
        <w:p w:rsidR="0050498B" w:rsidRDefault="003E620F" w:rsidP="003E620F">
          <w:pPr>
            <w:pStyle w:val="36D06D114CEE427F90E333A146151596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F01E61ACB2D14421B7F422E136EF9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90F58-BAB9-489F-8D20-83C8F6C69801}"/>
      </w:docPartPr>
      <w:docPartBody>
        <w:p w:rsidR="0050498B" w:rsidRDefault="003E620F" w:rsidP="003E620F">
          <w:pPr>
            <w:pStyle w:val="F01E61ACB2D14421B7F422E136EF97AC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42516641509D4858A1D40F891340C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77F58-E38F-436B-BFF9-FF6C240D106F}"/>
      </w:docPartPr>
      <w:docPartBody>
        <w:p w:rsidR="0050498B" w:rsidRDefault="003E620F" w:rsidP="003E620F">
          <w:pPr>
            <w:pStyle w:val="42516641509D4858A1D40F891340C74F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38AD12DA8B224F5F8EF50A56B62C6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5E503-0AF7-4479-A891-3BDC1CE153AE}"/>
      </w:docPartPr>
      <w:docPartBody>
        <w:p w:rsidR="0050498B" w:rsidRDefault="003E620F" w:rsidP="003E620F">
          <w:pPr>
            <w:pStyle w:val="38AD12DA8B224F5F8EF50A56B62C673D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B0C35C141F3547868179409403FAA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A1980-4414-43A0-9B87-96C1E016338C}"/>
      </w:docPartPr>
      <w:docPartBody>
        <w:p w:rsidR="0050498B" w:rsidRDefault="003E620F" w:rsidP="003E620F">
          <w:pPr>
            <w:pStyle w:val="B0C35C141F3547868179409403FAADE4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4D296F97596B4AC2948F956CDA088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B0C76-CF62-434B-B0E1-2C4401928148}"/>
      </w:docPartPr>
      <w:docPartBody>
        <w:p w:rsidR="0050498B" w:rsidRDefault="003E620F" w:rsidP="003E620F">
          <w:pPr>
            <w:pStyle w:val="4D296F97596B4AC2948F956CDA088BD8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22A620A3E682470FBFCFC0496E1DB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F8AD5-7146-4F1A-A447-E717D5967136}"/>
      </w:docPartPr>
      <w:docPartBody>
        <w:p w:rsidR="0050498B" w:rsidRDefault="003E620F" w:rsidP="003E620F">
          <w:pPr>
            <w:pStyle w:val="22A620A3E682470FBFCFC0496E1DB55E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E7A252B808BF4FB1A1DA9A1425110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CC3C7-C4E0-49E3-8AF9-8C3DB977554B}"/>
      </w:docPartPr>
      <w:docPartBody>
        <w:p w:rsidR="0050498B" w:rsidRDefault="003E620F" w:rsidP="003E620F">
          <w:pPr>
            <w:pStyle w:val="E7A252B808BF4FB1A1DA9A1425110764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0AD8890283E347658152F77A31DDC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F91F0-C9FB-462B-9027-C253DD59F12F}"/>
      </w:docPartPr>
      <w:docPartBody>
        <w:p w:rsidR="00622444" w:rsidRDefault="000D6823" w:rsidP="000D6823">
          <w:pPr>
            <w:pStyle w:val="0AD8890283E347658152F77A31DDC965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AAB1D7671B9C431E809C900E9659C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D9A8E-5836-4D33-9506-579EE76BF0CE}"/>
      </w:docPartPr>
      <w:docPartBody>
        <w:p w:rsidR="00622444" w:rsidRDefault="000D6823" w:rsidP="000D6823">
          <w:pPr>
            <w:pStyle w:val="AAB1D7671B9C431E809C900E9659C054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DB0A7FD22FED49FC90B960439394E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A4828-6973-4EBC-A5AB-F6FBB70DB3F8}"/>
      </w:docPartPr>
      <w:docPartBody>
        <w:p w:rsidR="009A37E3" w:rsidRDefault="00D721F8" w:rsidP="00D721F8">
          <w:pPr>
            <w:pStyle w:val="DB0A7FD22FED49FC90B960439394E96F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32BB6A0367074FE1A4588CEE7DB30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94D6E-C1C7-4524-A7C1-8296CAD80C2D}"/>
      </w:docPartPr>
      <w:docPartBody>
        <w:p w:rsidR="009A37E3" w:rsidRDefault="00D721F8" w:rsidP="00D721F8">
          <w:pPr>
            <w:pStyle w:val="32BB6A0367074FE1A4588CEE7DB30CD4"/>
          </w:pPr>
          <w:r w:rsidRPr="00E96001">
            <w:rPr>
              <w:rStyle w:val="PlaceholderText"/>
            </w:rPr>
            <w:t>Click here to enter text.</w:t>
          </w:r>
        </w:p>
      </w:docPartBody>
    </w:docPart>
    <w:docPart>
      <w:docPartPr>
        <w:name w:val="56BF59599E0E483CB6B473EA3D331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DA9F4-F32A-451A-83DF-E8CE99752F22}"/>
      </w:docPartPr>
      <w:docPartBody>
        <w:p w:rsidR="009A37E3" w:rsidRDefault="00D721F8" w:rsidP="00D721F8">
          <w:pPr>
            <w:pStyle w:val="56BF59599E0E483CB6B473EA3D33106A"/>
          </w:pPr>
          <w:r w:rsidRPr="00E9600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D75FC"/>
    <w:rsid w:val="000D6823"/>
    <w:rsid w:val="00113457"/>
    <w:rsid w:val="001D7852"/>
    <w:rsid w:val="002D75FC"/>
    <w:rsid w:val="002F3C28"/>
    <w:rsid w:val="003E620F"/>
    <w:rsid w:val="004817CA"/>
    <w:rsid w:val="0050498B"/>
    <w:rsid w:val="005E4968"/>
    <w:rsid w:val="00622444"/>
    <w:rsid w:val="00637ED4"/>
    <w:rsid w:val="0069762A"/>
    <w:rsid w:val="007E4F57"/>
    <w:rsid w:val="00802466"/>
    <w:rsid w:val="00814105"/>
    <w:rsid w:val="009415E3"/>
    <w:rsid w:val="00965AF7"/>
    <w:rsid w:val="009A37E3"/>
    <w:rsid w:val="009F2BFF"/>
    <w:rsid w:val="00A4525E"/>
    <w:rsid w:val="00AD21A0"/>
    <w:rsid w:val="00B16D2E"/>
    <w:rsid w:val="00C21D6C"/>
    <w:rsid w:val="00D44662"/>
    <w:rsid w:val="00D71D54"/>
    <w:rsid w:val="00D721F8"/>
    <w:rsid w:val="00DE67DB"/>
    <w:rsid w:val="00DE6A59"/>
    <w:rsid w:val="00E72381"/>
    <w:rsid w:val="00FC2A3D"/>
    <w:rsid w:val="00FE2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21F8"/>
    <w:rPr>
      <w:color w:val="808080"/>
    </w:rPr>
  </w:style>
  <w:style w:type="paragraph" w:customStyle="1" w:styleId="6384A299C58C4C2DBAC31CF928CC2697">
    <w:name w:val="6384A299C58C4C2DBAC31CF928CC2697"/>
    <w:rsid w:val="002D75FC"/>
  </w:style>
  <w:style w:type="paragraph" w:customStyle="1" w:styleId="4297CBB904FE40389F50BB06892ADB9E">
    <w:name w:val="4297CBB904FE40389F50BB06892ADB9E"/>
    <w:rsid w:val="002D75FC"/>
  </w:style>
  <w:style w:type="paragraph" w:customStyle="1" w:styleId="19AB9DF4BDF247D1A9F3D535A3290EE2">
    <w:name w:val="19AB9DF4BDF247D1A9F3D535A3290EE2"/>
    <w:rsid w:val="002D75FC"/>
  </w:style>
  <w:style w:type="paragraph" w:customStyle="1" w:styleId="D74B2A49995440A7BE277FED4AEB31C3">
    <w:name w:val="D74B2A49995440A7BE277FED4AEB31C3"/>
    <w:rsid w:val="002D75FC"/>
  </w:style>
  <w:style w:type="paragraph" w:customStyle="1" w:styleId="66A637BE721647518CE866F31540179A">
    <w:name w:val="66A637BE721647518CE866F31540179A"/>
    <w:rsid w:val="002D75FC"/>
  </w:style>
  <w:style w:type="paragraph" w:customStyle="1" w:styleId="42C2B0A1DCC642AD9263F22262E19532">
    <w:name w:val="42C2B0A1DCC642AD9263F22262E19532"/>
    <w:rsid w:val="00B16D2E"/>
  </w:style>
  <w:style w:type="paragraph" w:customStyle="1" w:styleId="70106E16CDB5426F8908A231E6A2F929">
    <w:name w:val="70106E16CDB5426F8908A231E6A2F929"/>
    <w:rsid w:val="00B16D2E"/>
  </w:style>
  <w:style w:type="paragraph" w:customStyle="1" w:styleId="4ED78FABC21B4DE3883B1E6EFB20F513">
    <w:name w:val="4ED78FABC21B4DE3883B1E6EFB20F513"/>
    <w:rsid w:val="00B16D2E"/>
  </w:style>
  <w:style w:type="paragraph" w:customStyle="1" w:styleId="5B82B5B0E19F4B909248943DBFB8E05B">
    <w:name w:val="5B82B5B0E19F4B909248943DBFB8E05B"/>
    <w:rsid w:val="00B16D2E"/>
  </w:style>
  <w:style w:type="paragraph" w:customStyle="1" w:styleId="8AC8BF5F1F354556853C0F61B729A386">
    <w:name w:val="8AC8BF5F1F354556853C0F61B729A386"/>
    <w:rsid w:val="00B16D2E"/>
  </w:style>
  <w:style w:type="paragraph" w:customStyle="1" w:styleId="30E0BE6306054847954DAA6065F8A1D4">
    <w:name w:val="30E0BE6306054847954DAA6065F8A1D4"/>
    <w:rsid w:val="00B16D2E"/>
  </w:style>
  <w:style w:type="paragraph" w:customStyle="1" w:styleId="9A0281997E7E4FA5B51A615FC2C6B1D3">
    <w:name w:val="9A0281997E7E4FA5B51A615FC2C6B1D3"/>
    <w:rsid w:val="00DE6A59"/>
    <w:pPr>
      <w:spacing w:after="160" w:line="259" w:lineRule="auto"/>
    </w:pPr>
  </w:style>
  <w:style w:type="paragraph" w:customStyle="1" w:styleId="5C6C1EEA517D41378F047DACB71755C1">
    <w:name w:val="5C6C1EEA517D41378F047DACB71755C1"/>
    <w:rsid w:val="00DE6A59"/>
    <w:pPr>
      <w:spacing w:after="160" w:line="259" w:lineRule="auto"/>
    </w:pPr>
  </w:style>
  <w:style w:type="paragraph" w:customStyle="1" w:styleId="A88C021FC20E4C6F92240ECD60E043E6">
    <w:name w:val="A88C021FC20E4C6F92240ECD60E043E6"/>
    <w:rsid w:val="001D7852"/>
    <w:pPr>
      <w:spacing w:after="160" w:line="259" w:lineRule="auto"/>
    </w:pPr>
  </w:style>
  <w:style w:type="paragraph" w:customStyle="1" w:styleId="E9DBD734AD1342BB8CDF74A3A5178AA4">
    <w:name w:val="E9DBD734AD1342BB8CDF74A3A5178AA4"/>
    <w:rsid w:val="001D7852"/>
    <w:pPr>
      <w:spacing w:after="160" w:line="259" w:lineRule="auto"/>
    </w:pPr>
  </w:style>
  <w:style w:type="paragraph" w:customStyle="1" w:styleId="57CF2E948FCE46D6AAC12B4693F88991">
    <w:name w:val="57CF2E948FCE46D6AAC12B4693F88991"/>
    <w:rsid w:val="003E620F"/>
    <w:pPr>
      <w:spacing w:after="160" w:line="259" w:lineRule="auto"/>
    </w:pPr>
  </w:style>
  <w:style w:type="paragraph" w:customStyle="1" w:styleId="36D06D114CEE427F90E333A146151596">
    <w:name w:val="36D06D114CEE427F90E333A146151596"/>
    <w:rsid w:val="003E620F"/>
    <w:pPr>
      <w:spacing w:after="160" w:line="259" w:lineRule="auto"/>
    </w:pPr>
  </w:style>
  <w:style w:type="paragraph" w:customStyle="1" w:styleId="F01E61ACB2D14421B7F422E136EF97AC">
    <w:name w:val="F01E61ACB2D14421B7F422E136EF97AC"/>
    <w:rsid w:val="003E620F"/>
    <w:pPr>
      <w:spacing w:after="160" w:line="259" w:lineRule="auto"/>
    </w:pPr>
  </w:style>
  <w:style w:type="paragraph" w:customStyle="1" w:styleId="42516641509D4858A1D40F891340C74F">
    <w:name w:val="42516641509D4858A1D40F891340C74F"/>
    <w:rsid w:val="003E620F"/>
    <w:pPr>
      <w:spacing w:after="160" w:line="259" w:lineRule="auto"/>
    </w:pPr>
  </w:style>
  <w:style w:type="paragraph" w:customStyle="1" w:styleId="38AD12DA8B224F5F8EF50A56B62C673D">
    <w:name w:val="38AD12DA8B224F5F8EF50A56B62C673D"/>
    <w:rsid w:val="003E620F"/>
    <w:pPr>
      <w:spacing w:after="160" w:line="259" w:lineRule="auto"/>
    </w:pPr>
  </w:style>
  <w:style w:type="paragraph" w:customStyle="1" w:styleId="86DCAA4E3F864358A5EED34BFF8457DA">
    <w:name w:val="86DCAA4E3F864358A5EED34BFF8457DA"/>
    <w:rsid w:val="003E620F"/>
    <w:pPr>
      <w:spacing w:after="160" w:line="259" w:lineRule="auto"/>
    </w:pPr>
  </w:style>
  <w:style w:type="paragraph" w:customStyle="1" w:styleId="1D1F27DA7568474EA11057C82417B8B9">
    <w:name w:val="1D1F27DA7568474EA11057C82417B8B9"/>
    <w:rsid w:val="003E620F"/>
    <w:pPr>
      <w:spacing w:after="160" w:line="259" w:lineRule="auto"/>
    </w:pPr>
  </w:style>
  <w:style w:type="paragraph" w:customStyle="1" w:styleId="B0C35C141F3547868179409403FAADE4">
    <w:name w:val="B0C35C141F3547868179409403FAADE4"/>
    <w:rsid w:val="003E620F"/>
    <w:pPr>
      <w:spacing w:after="160" w:line="259" w:lineRule="auto"/>
    </w:pPr>
  </w:style>
  <w:style w:type="paragraph" w:customStyle="1" w:styleId="4D296F97596B4AC2948F956CDA088BD8">
    <w:name w:val="4D296F97596B4AC2948F956CDA088BD8"/>
    <w:rsid w:val="003E620F"/>
    <w:pPr>
      <w:spacing w:after="160" w:line="259" w:lineRule="auto"/>
    </w:pPr>
  </w:style>
  <w:style w:type="paragraph" w:customStyle="1" w:styleId="22A620A3E682470FBFCFC0496E1DB55E">
    <w:name w:val="22A620A3E682470FBFCFC0496E1DB55E"/>
    <w:rsid w:val="003E620F"/>
    <w:pPr>
      <w:spacing w:after="160" w:line="259" w:lineRule="auto"/>
    </w:pPr>
  </w:style>
  <w:style w:type="paragraph" w:customStyle="1" w:styleId="E7A252B808BF4FB1A1DA9A1425110764">
    <w:name w:val="E7A252B808BF4FB1A1DA9A1425110764"/>
    <w:rsid w:val="003E620F"/>
    <w:pPr>
      <w:spacing w:after="160" w:line="259" w:lineRule="auto"/>
    </w:pPr>
  </w:style>
  <w:style w:type="paragraph" w:customStyle="1" w:styleId="0671B6EB74A5472BB5BE640DCE8F38A4">
    <w:name w:val="0671B6EB74A5472BB5BE640DCE8F38A4"/>
    <w:rsid w:val="000D6823"/>
    <w:pPr>
      <w:spacing w:after="160" w:line="259" w:lineRule="auto"/>
    </w:pPr>
  </w:style>
  <w:style w:type="paragraph" w:customStyle="1" w:styleId="26C4137A54364FEEA13D102357421FC6">
    <w:name w:val="26C4137A54364FEEA13D102357421FC6"/>
    <w:rsid w:val="000D6823"/>
    <w:pPr>
      <w:spacing w:after="160" w:line="259" w:lineRule="auto"/>
    </w:pPr>
  </w:style>
  <w:style w:type="paragraph" w:customStyle="1" w:styleId="F1DA66B3BB3E4A738602A03286450D8D">
    <w:name w:val="F1DA66B3BB3E4A738602A03286450D8D"/>
    <w:rsid w:val="000D6823"/>
    <w:pPr>
      <w:spacing w:after="160" w:line="259" w:lineRule="auto"/>
    </w:pPr>
  </w:style>
  <w:style w:type="paragraph" w:customStyle="1" w:styleId="0AD8890283E347658152F77A31DDC965">
    <w:name w:val="0AD8890283E347658152F77A31DDC965"/>
    <w:rsid w:val="000D6823"/>
    <w:pPr>
      <w:spacing w:after="160" w:line="259" w:lineRule="auto"/>
    </w:pPr>
  </w:style>
  <w:style w:type="paragraph" w:customStyle="1" w:styleId="AAB1D7671B9C431E809C900E9659C054">
    <w:name w:val="AAB1D7671B9C431E809C900E9659C054"/>
    <w:rsid w:val="000D6823"/>
    <w:pPr>
      <w:spacing w:after="160" w:line="259" w:lineRule="auto"/>
    </w:pPr>
  </w:style>
  <w:style w:type="paragraph" w:customStyle="1" w:styleId="9E530CC2822E438CB8749D30536B493D">
    <w:name w:val="9E530CC2822E438CB8749D30536B493D"/>
    <w:rsid w:val="00622444"/>
    <w:pPr>
      <w:spacing w:after="160" w:line="259" w:lineRule="auto"/>
    </w:pPr>
  </w:style>
  <w:style w:type="paragraph" w:customStyle="1" w:styleId="2D2C398EDDF24230881BAEA8CD8CCCAD">
    <w:name w:val="2D2C398EDDF24230881BAEA8CD8CCCAD"/>
    <w:rsid w:val="00622444"/>
    <w:pPr>
      <w:spacing w:after="160" w:line="259" w:lineRule="auto"/>
    </w:pPr>
  </w:style>
  <w:style w:type="paragraph" w:customStyle="1" w:styleId="B0002FE010034C61BD7DD36E4DB0F9B0">
    <w:name w:val="B0002FE010034C61BD7DD36E4DB0F9B0"/>
    <w:rsid w:val="00622444"/>
    <w:pPr>
      <w:spacing w:after="160" w:line="259" w:lineRule="auto"/>
    </w:pPr>
  </w:style>
  <w:style w:type="paragraph" w:customStyle="1" w:styleId="E5F71DEEC37E4796AAD69F918BB70993">
    <w:name w:val="E5F71DEEC37E4796AAD69F918BB70993"/>
    <w:rsid w:val="00622444"/>
    <w:pPr>
      <w:spacing w:after="160" w:line="259" w:lineRule="auto"/>
    </w:pPr>
  </w:style>
  <w:style w:type="paragraph" w:customStyle="1" w:styleId="8C12B3DD96DF4493BC4823926FA08097">
    <w:name w:val="8C12B3DD96DF4493BC4823926FA08097"/>
    <w:rsid w:val="00622444"/>
    <w:pPr>
      <w:spacing w:after="160" w:line="259" w:lineRule="auto"/>
    </w:pPr>
  </w:style>
  <w:style w:type="paragraph" w:customStyle="1" w:styleId="DB0A7FD22FED49FC90B960439394E96F">
    <w:name w:val="DB0A7FD22FED49FC90B960439394E96F"/>
    <w:rsid w:val="00D721F8"/>
    <w:pPr>
      <w:spacing w:after="160" w:line="259" w:lineRule="auto"/>
    </w:pPr>
  </w:style>
  <w:style w:type="paragraph" w:customStyle="1" w:styleId="32BB6A0367074FE1A4588CEE7DB30CD4">
    <w:name w:val="32BB6A0367074FE1A4588CEE7DB30CD4"/>
    <w:rsid w:val="00D721F8"/>
    <w:pPr>
      <w:spacing w:after="160" w:line="259" w:lineRule="auto"/>
    </w:pPr>
  </w:style>
  <w:style w:type="paragraph" w:customStyle="1" w:styleId="56BF59599E0E483CB6B473EA3D33106A">
    <w:name w:val="56BF59599E0E483CB6B473EA3D33106A"/>
    <w:rsid w:val="00D721F8"/>
    <w:pPr>
      <w:spacing w:after="160" w:line="259" w:lineRule="auto"/>
    </w:pPr>
  </w:style>
  <w:style w:type="paragraph" w:customStyle="1" w:styleId="6EA9C8D8FEC840FCB3366EEFDD2EEBD4">
    <w:name w:val="6EA9C8D8FEC840FCB3366EEFDD2EEBD4"/>
    <w:rsid w:val="00D721F8"/>
    <w:pPr>
      <w:spacing w:after="160" w:line="259" w:lineRule="auto"/>
    </w:pPr>
  </w:style>
  <w:style w:type="paragraph" w:customStyle="1" w:styleId="2C10583428484A2080070485D47F8AC4">
    <w:name w:val="2C10583428484A2080070485D47F8AC4"/>
    <w:rsid w:val="00D721F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3EC51-8CE4-4C8C-85EB-F0ED4EC15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Hudson</dc:creator>
  <cp:lastModifiedBy>Rebecca Hudson</cp:lastModifiedBy>
  <cp:revision>7</cp:revision>
  <cp:lastPrinted>2018-04-24T20:09:00Z</cp:lastPrinted>
  <dcterms:created xsi:type="dcterms:W3CDTF">2022-06-10T17:30:00Z</dcterms:created>
  <dcterms:modified xsi:type="dcterms:W3CDTF">2022-06-10T18:08:00Z</dcterms:modified>
</cp:coreProperties>
</file>